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F19FB" w14:textId="69054E46" w:rsidR="00C55747" w:rsidRPr="00BB70AD" w:rsidRDefault="00385B6E"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bookmarkStart w:id="0" w:name="_GoBack"/>
      <w:r>
        <w:rPr>
          <w:rStyle w:val="PageNumber"/>
          <w:rFonts w:ascii="Calibri" w:hAnsi="Calibri" w:cs="Calibri"/>
          <w:sz w:val="48"/>
          <w:szCs w:val="48"/>
        </w:rPr>
        <w:t>Dev</w:t>
      </w:r>
      <w:r w:rsidR="00C55747" w:rsidRPr="00BB70AD">
        <w:rPr>
          <w:rStyle w:val="PageNumber"/>
          <w:rFonts w:ascii="Calibri" w:hAnsi="Calibri" w:cs="Calibri"/>
          <w:sz w:val="48"/>
          <w:szCs w:val="48"/>
        </w:rPr>
        <w:t>elopment of a Game on Landslide disasters in North-eastern states of India</w:t>
      </w:r>
    </w:p>
    <w:bookmarkEnd w:id="0"/>
    <w:p w14:paraId="606497C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E1FDF8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7CFDC6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C47D78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Software Requirements Specification</w:t>
      </w:r>
    </w:p>
    <w:p w14:paraId="6B251E9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A13E6D2" w14:textId="51E2DCF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1.0</w:t>
      </w:r>
    </w:p>
    <w:p w14:paraId="388AB6E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3C982ACA" w14:textId="0A44D18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14:paraId="34AE63E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213C1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18F3DB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5E3FF103" w14:textId="78F5E81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48"/>
          <w:szCs w:val="48"/>
        </w:rPr>
      </w:pPr>
      <w:r w:rsidRPr="00BB70AD">
        <w:rPr>
          <w:rStyle w:val="PageNumber"/>
          <w:rFonts w:ascii="Calibri" w:hAnsi="Calibri" w:cs="Calibri"/>
          <w:sz w:val="48"/>
          <w:szCs w:val="48"/>
        </w:rPr>
        <w:t>160001004 - Amit Meena</w:t>
      </w:r>
    </w:p>
    <w:p w14:paraId="26376ACD" w14:textId="762B17B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48"/>
          <w:szCs w:val="48"/>
        </w:rPr>
      </w:pPr>
      <w:r w:rsidRPr="00BB70AD">
        <w:rPr>
          <w:rStyle w:val="PageNumber"/>
          <w:rFonts w:ascii="Calibri" w:hAnsi="Calibri" w:cs="Calibri"/>
          <w:sz w:val="48"/>
          <w:szCs w:val="48"/>
        </w:rPr>
        <w:t>160001011 - Ashutosh Bang</w:t>
      </w:r>
    </w:p>
    <w:p w14:paraId="4EA7ABDC" w14:textId="036A99E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48"/>
          <w:szCs w:val="48"/>
        </w:rPr>
      </w:pPr>
      <w:r w:rsidRPr="00BB70AD">
        <w:rPr>
          <w:rStyle w:val="PageNumber"/>
          <w:rFonts w:ascii="Calibri" w:hAnsi="Calibri" w:cs="Calibri"/>
          <w:sz w:val="48"/>
          <w:szCs w:val="48"/>
        </w:rPr>
        <w:t>160001023 - Joshi Niranjan Suhas</w:t>
      </w:r>
    </w:p>
    <w:p w14:paraId="66C2B686" w14:textId="6181C11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48"/>
          <w:szCs w:val="48"/>
        </w:rPr>
      </w:pPr>
      <w:r w:rsidRPr="00BB70AD">
        <w:rPr>
          <w:rStyle w:val="PageNumber"/>
          <w:rFonts w:ascii="Calibri" w:hAnsi="Calibri" w:cs="Calibri"/>
          <w:sz w:val="48"/>
          <w:szCs w:val="48"/>
        </w:rPr>
        <w:t>160001033 - Mahesh Kumar</w:t>
      </w:r>
    </w:p>
    <w:p w14:paraId="658774EC" w14:textId="17A2183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48"/>
          <w:szCs w:val="48"/>
        </w:rPr>
      </w:pPr>
      <w:r w:rsidRPr="00BB70AD">
        <w:rPr>
          <w:rStyle w:val="PageNumber"/>
          <w:rFonts w:ascii="Calibri" w:hAnsi="Calibri" w:cs="Calibri"/>
          <w:sz w:val="48"/>
          <w:szCs w:val="48"/>
        </w:rPr>
        <w:t>160001034 - Anish Sri Chandra</w:t>
      </w:r>
    </w:p>
    <w:p w14:paraId="1848BED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48"/>
          <w:szCs w:val="48"/>
        </w:rPr>
      </w:pPr>
    </w:p>
    <w:p w14:paraId="6E513B6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3D60DC5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7F30F6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52A231D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887174D" w14:textId="1E872F2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0195B00E"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Fonts w:ascii="Calibri" w:hAnsi="Calibri" w:cs="Calibri"/>
        </w:rPr>
      </w:pPr>
      <w:r w:rsidRPr="00BB70AD">
        <w:rPr>
          <w:rStyle w:val="PageNumber"/>
          <w:rFonts w:ascii="Calibri" w:hAnsi="Calibri" w:cs="Calibri"/>
        </w:rPr>
        <w:br w:type="page"/>
      </w:r>
    </w:p>
    <w:p w14:paraId="668FBCB6"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rPr>
      </w:pPr>
    </w:p>
    <w:p w14:paraId="334771BA"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 w:name="_Toc"/>
      <w:r w:rsidRPr="00AC7113">
        <w:rPr>
          <w:rStyle w:val="PageNumber"/>
          <w:rFonts w:ascii="Calibri" w:eastAsia="Arial Unicode MS" w:hAnsi="Calibri" w:cs="Calibri"/>
        </w:rPr>
        <w:t>Revision History</w:t>
      </w:r>
      <w:bookmarkEnd w:id="1"/>
    </w:p>
    <w:p w14:paraId="56E2C92E"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188"/>
        <w:gridCol w:w="3240"/>
        <w:gridCol w:w="1890"/>
        <w:gridCol w:w="3150"/>
      </w:tblGrid>
      <w:tr w:rsidR="00363748" w:rsidRPr="00BB70AD" w14:paraId="522B4B9F" w14:textId="77777777">
        <w:trPr>
          <w:trHeight w:val="285"/>
        </w:trPr>
        <w:tc>
          <w:tcPr>
            <w:tcW w:w="1188" w:type="dxa"/>
            <w:tcBorders>
              <w:top w:val="nil"/>
              <w:left w:val="nil"/>
              <w:bottom w:val="single" w:sz="4" w:space="0" w:color="000000"/>
              <w:right w:val="nil"/>
            </w:tcBorders>
            <w:shd w:val="clear" w:color="auto" w:fill="auto"/>
            <w:tcMar>
              <w:top w:w="80" w:type="dxa"/>
              <w:left w:w="80" w:type="dxa"/>
              <w:bottom w:w="80" w:type="dxa"/>
              <w:right w:w="80" w:type="dxa"/>
            </w:tcMar>
          </w:tcPr>
          <w:p w14:paraId="554CD7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ate</w:t>
            </w:r>
          </w:p>
        </w:tc>
        <w:tc>
          <w:tcPr>
            <w:tcW w:w="3240" w:type="dxa"/>
            <w:tcBorders>
              <w:top w:val="nil"/>
              <w:left w:val="nil"/>
              <w:bottom w:val="single" w:sz="4" w:space="0" w:color="000000"/>
              <w:right w:val="nil"/>
            </w:tcBorders>
            <w:shd w:val="clear" w:color="auto" w:fill="auto"/>
            <w:tcMar>
              <w:top w:w="80" w:type="dxa"/>
              <w:left w:w="80" w:type="dxa"/>
              <w:bottom w:w="80" w:type="dxa"/>
              <w:right w:w="80" w:type="dxa"/>
            </w:tcMar>
          </w:tcPr>
          <w:p w14:paraId="7FE228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14:paraId="222FBB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14:paraId="1C2BAA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Comments</w:t>
            </w:r>
          </w:p>
        </w:tc>
      </w:tr>
      <w:tr w:rsidR="00363748" w:rsidRPr="00BB70AD" w14:paraId="44D4F449" w14:textId="77777777">
        <w:trPr>
          <w:trHeight w:val="29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0E81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t>&lt;date&g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D5296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t>&lt;Version 1&gt;</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1325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t>&lt;Your Name&gt;</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155E7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t>&lt;First Revision&gt;</w:t>
            </w:r>
          </w:p>
        </w:tc>
      </w:tr>
      <w:tr w:rsidR="00363748" w:rsidRPr="00BB70AD" w14:paraId="1C4836B8"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C69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F19E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0FE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1F59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688745"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67EA8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D8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9B02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E8C20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B5AC0C"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A3E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411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046C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A70D4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38960BD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6F5236B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400ACA8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7907623E"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 w:name="_Toc1"/>
      <w:r w:rsidRPr="00AC7113">
        <w:rPr>
          <w:rStyle w:val="PageNumber"/>
          <w:rFonts w:ascii="Calibri" w:eastAsia="Arial Unicode MS" w:hAnsi="Calibri" w:cs="Calibri"/>
        </w:rPr>
        <w:t>Document Approval</w:t>
      </w:r>
      <w:bookmarkEnd w:id="2"/>
    </w:p>
    <w:p w14:paraId="2B50EB3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5A5D9A24"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395"/>
        <w:gridCol w:w="2394"/>
        <w:gridCol w:w="2393"/>
        <w:gridCol w:w="2267"/>
      </w:tblGrid>
      <w:tr w:rsidR="00363748" w:rsidRPr="00BB70AD" w14:paraId="120C51AA" w14:textId="77777777">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53EF312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1A3D18A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14:paraId="34E7B20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14:paraId="37A6B8C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14:paraId="37E124D9"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A59B4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42FFA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rPr>
              <w:t>&lt;Your Name&gt;</w:t>
            </w: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656BC75" w14:textId="1DD1DFB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8819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7B2772A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F77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A9E5A45" w14:textId="25C1434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F9CD41" w14:textId="023DF44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3F55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510F7BF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55F8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30EC4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896BDB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F82E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5A1283F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135EB75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14:paraId="33AD299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br w:type="page"/>
      </w:r>
    </w:p>
    <w:p w14:paraId="1520CE7D" w14:textId="77777777" w:rsidR="00C55747" w:rsidRPr="00FE2FC8"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32"/>
          <w:szCs w:val="32"/>
        </w:rPr>
      </w:pPr>
      <w:r w:rsidRPr="00FE2FC8">
        <w:rPr>
          <w:rStyle w:val="PageNumber"/>
          <w:rFonts w:ascii="Calibri" w:hAnsi="Calibri" w:cs="Calibri"/>
          <w:b/>
          <w:bCs/>
          <w:sz w:val="32"/>
          <w:szCs w:val="32"/>
        </w:rPr>
        <w:lastRenderedPageBreak/>
        <w:t>Table of Contents</w:t>
      </w:r>
    </w:p>
    <w:p w14:paraId="269E3BF9"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bCs/>
          <w:sz w:val="32"/>
          <w:szCs w:val="32"/>
        </w:rPr>
      </w:pPr>
    </w:p>
    <w:p w14:paraId="1F6F798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sz w:val="32"/>
          <w:szCs w:val="32"/>
        </w:rPr>
        <w:fldChar w:fldCharType="begin"/>
      </w:r>
      <w:r w:rsidRPr="00BB70AD">
        <w:rPr>
          <w:rStyle w:val="PageNumber"/>
          <w:rFonts w:ascii="Calibri" w:hAnsi="Calibri" w:cs="Calibri"/>
          <w:bCs/>
          <w:sz w:val="32"/>
          <w:szCs w:val="32"/>
        </w:rPr>
        <w:instrText xml:space="preserve"> TOC \o 1-3 </w:instrText>
      </w:r>
      <w:r w:rsidRPr="00BB70AD">
        <w:rPr>
          <w:rStyle w:val="PageNumber"/>
          <w:rFonts w:ascii="Calibri" w:hAnsi="Calibri" w:cs="Calibri"/>
          <w:bCs/>
          <w:sz w:val="32"/>
          <w:szCs w:val="32"/>
        </w:rPr>
        <w:fldChar w:fldCharType="separate"/>
      </w:r>
    </w:p>
    <w:p w14:paraId="1296011E"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Revision History</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1FB5A3E8"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Document Approval</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165DC41D"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1. Introduc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2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w:t>
      </w:r>
      <w:r w:rsidRPr="00BB70AD">
        <w:rPr>
          <w:rFonts w:ascii="Calibri" w:hAnsi="Calibri" w:cs="Calibri"/>
          <w:b w:val="0"/>
        </w:rPr>
        <w:fldChar w:fldCharType="end"/>
      </w:r>
    </w:p>
    <w:p w14:paraId="2639554B"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1 Purpos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0089E00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2 Scop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4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44647F2D"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3 Definitions, Acronyms, and Abbrevia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5E6FCD3E"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4 Referenc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0221BE69"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5 Overview</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7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6392716C"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2. General Descrip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8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04162DAF"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1 Product Perspectiv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9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61E336D6"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2 Product Func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0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64BBACA5"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3 User Characteristic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1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0EDB2E4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4 General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2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098B28B2"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5 Assumptions and Dependenci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3AA4F268"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3. Specific Requirements</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4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64F44D0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1 External Interfac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B3C102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1 User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6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1A44D016"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2 Hardwar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7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5CEF91A4"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3 Softwar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8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DB31C83"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4 Communications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9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0B59C8ED"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2 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0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E7DDEF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2.1 &lt;Functional Requirement or Feature #1&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1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0DDFDD1D"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2.2 &lt;Functional Requirement or Feature #2&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2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0324F2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3 Classes / Objec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513EFD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3.1 &lt;Class / Object #1&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4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8E53FC1"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3.2 &lt;Class / Object #2&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5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3DCBCCD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4 Non-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4E7E4C5D"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1 Performance</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7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5E447A14"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2 Reli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8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040C397F"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3 Avail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9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640663A6"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4 Secur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0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6429BF14"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5 Maintain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1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3094520F"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4.6 Port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2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451CE397"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5 Invers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0053DF0B"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6 Design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4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2CA04B8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7 Logical Databas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C7EBCDC"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8 Other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45200FF9"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A. Appendices</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37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v</w:t>
      </w:r>
      <w:r w:rsidRPr="00BB70AD">
        <w:rPr>
          <w:rFonts w:ascii="Calibri" w:hAnsi="Calibri" w:cs="Calibri"/>
          <w:b w:val="0"/>
        </w:rPr>
        <w:fldChar w:fldCharType="end"/>
      </w:r>
    </w:p>
    <w:p w14:paraId="7A11AB4E"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A.1 Appendix 1</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8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2E5C61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A.2 Appendix 2</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9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3ED832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r w:rsidRPr="00BB70AD">
        <w:rPr>
          <w:rStyle w:val="PageNumber"/>
          <w:rFonts w:ascii="Calibri" w:hAnsi="Calibri" w:cs="Calibri"/>
          <w:bCs/>
          <w:sz w:val="32"/>
          <w:szCs w:val="32"/>
        </w:rPr>
        <w:fldChar w:fldCharType="end"/>
      </w:r>
    </w:p>
    <w:p w14:paraId="19CE23E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p>
    <w:p w14:paraId="144309A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sectPr w:rsidR="00C55747" w:rsidRPr="00BB70AD">
          <w:headerReference w:type="default" r:id="rId8"/>
          <w:footerReference w:type="default" r:id="rId9"/>
          <w:headerReference w:type="first" r:id="rId10"/>
          <w:footerReference w:type="first" r:id="rId11"/>
          <w:pgSz w:w="12240" w:h="15840"/>
          <w:pgMar w:top="1440" w:right="1440" w:bottom="1440" w:left="1440" w:header="720" w:footer="720" w:gutter="0"/>
          <w:pgNumType w:start="1"/>
          <w:cols w:space="720"/>
          <w:titlePg/>
        </w:sectPr>
      </w:pPr>
    </w:p>
    <w:p w14:paraId="6AD59412" w14:textId="77777777" w:rsidR="00C55747" w:rsidRPr="00F97A8B"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3" w:name="_Toc2"/>
      <w:r w:rsidRPr="00F97A8B">
        <w:rPr>
          <w:rStyle w:val="PageNumber"/>
          <w:rFonts w:ascii="Calibri" w:eastAsia="Arial Unicode MS" w:hAnsi="Calibri" w:cs="Calibri"/>
        </w:rPr>
        <w:lastRenderedPageBreak/>
        <w:t>1. Introduction</w:t>
      </w:r>
      <w:bookmarkEnd w:id="3"/>
    </w:p>
    <w:p w14:paraId="1E9E58EC" w14:textId="6F0094A2"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r w:rsidRPr="00BB70AD">
        <w:rPr>
          <w:rStyle w:val="PageNumber"/>
          <w:rFonts w:ascii="Calibri" w:hAnsi="Calibri" w:cs="Calibri"/>
          <w:i w:val="0"/>
        </w:rPr>
        <w:t>This document lays out a project plan for the development of “Salvos”, an open source repository. This is a game for awareness on landslides.</w:t>
      </w:r>
    </w:p>
    <w:p w14:paraId="3BC61C3E"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4" w:name="_Toc3"/>
      <w:r w:rsidRPr="00F97A8B">
        <w:rPr>
          <w:rStyle w:val="PageNumber"/>
          <w:rFonts w:ascii="Calibri" w:eastAsia="Arial Unicode MS" w:hAnsi="Calibri" w:cs="Calibri"/>
        </w:rPr>
        <w:t>1.1 Purpose</w:t>
      </w:r>
      <w:bookmarkEnd w:id="4"/>
    </w:p>
    <w:p w14:paraId="3A364D71" w14:textId="4FB63F1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e purpose of this document is to describe the purpose and functionality of the software product requested by Dr. Neelima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p>
    <w:p w14:paraId="5045B680"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5" w:name="_Toc4"/>
      <w:r w:rsidRPr="00F97A8B">
        <w:rPr>
          <w:rStyle w:val="PageNumber"/>
          <w:rFonts w:ascii="Calibri" w:eastAsia="Arial Unicode MS" w:hAnsi="Calibri" w:cs="Calibri"/>
        </w:rPr>
        <w:t>1.2 Scope</w:t>
      </w:r>
      <w:bookmarkEnd w:id="5"/>
    </w:p>
    <w:p w14:paraId="095C285F" w14:textId="4B57347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e “Salvos” project is a learning tool created to help improve the awareness among the children of age group between 6 to 10. The product will be an interactive multi-platform game. The Application will be released both as a native Windows desktop application and an android based app. At the end of the game, students will be given feedback based on their game scores. The game will focus on both prevention and survival during the landslide.</w:t>
      </w:r>
    </w:p>
    <w:p w14:paraId="2F8576CA"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6" w:name="_Toc5"/>
      <w:r w:rsidRPr="00F97A8B">
        <w:rPr>
          <w:rStyle w:val="PageNumber"/>
          <w:rFonts w:ascii="Calibri" w:eastAsia="Arial Unicode MS" w:hAnsi="Calibri" w:cs="Calibri"/>
        </w:rPr>
        <w:t>1.3 Definitions, Acronyms, and Abbreviations</w:t>
      </w:r>
      <w:bookmarkEnd w:id="6"/>
    </w:p>
    <w:p w14:paraId="2E2AF8A7" w14:textId="5520152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14:paraId="4AD8BCBB" w14:textId="4FA70AC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7"/>
        <w:gridCol w:w="7248"/>
      </w:tblGrid>
      <w:tr w:rsidR="0016027A" w:rsidRPr="00BB70AD" w14:paraId="775D0B0C" w14:textId="77777777" w:rsidTr="002127FE">
        <w:trPr>
          <w:trHeight w:val="60"/>
        </w:trPr>
        <w:tc>
          <w:tcPr>
            <w:tcW w:w="2157" w:type="dxa"/>
          </w:tcPr>
          <w:p w14:paraId="58FB6C39" w14:textId="3BAED768"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14:paraId="52CC015C" w14:textId="5708F070"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14:paraId="639E49BC" w14:textId="77777777" w:rsidTr="002127FE">
        <w:trPr>
          <w:trHeight w:val="60"/>
        </w:trPr>
        <w:tc>
          <w:tcPr>
            <w:tcW w:w="2157" w:type="dxa"/>
          </w:tcPr>
          <w:p w14:paraId="344E7DA6" w14:textId="0F09B736"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14:paraId="7FBBD318" w14:textId="4D2CCCCC"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14:paraId="1D67E897" w14:textId="77777777" w:rsidTr="002127FE">
        <w:trPr>
          <w:trHeight w:val="60"/>
        </w:trPr>
        <w:tc>
          <w:tcPr>
            <w:tcW w:w="2157" w:type="dxa"/>
          </w:tcPr>
          <w:p w14:paraId="03B4B15A" w14:textId="14428DE9"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UI</w:t>
            </w:r>
          </w:p>
        </w:tc>
        <w:tc>
          <w:tcPr>
            <w:tcW w:w="7248" w:type="dxa"/>
          </w:tcPr>
          <w:p w14:paraId="4A7FA19D" w14:textId="2C72BC08"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raphical User Interface</w:t>
            </w:r>
          </w:p>
        </w:tc>
      </w:tr>
      <w:tr w:rsidR="0016027A" w:rsidRPr="00BB70AD" w14:paraId="1EA5481E" w14:textId="77777777" w:rsidTr="002127FE">
        <w:trPr>
          <w:trHeight w:val="60"/>
        </w:trPr>
        <w:tc>
          <w:tcPr>
            <w:tcW w:w="2157" w:type="dxa"/>
          </w:tcPr>
          <w:p w14:paraId="3F137785" w14:textId="77777777"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c>
          <w:tcPr>
            <w:tcW w:w="7248" w:type="dxa"/>
          </w:tcPr>
          <w:p w14:paraId="3652B98E" w14:textId="5FEDC10A"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r>
      <w:tr w:rsidR="0016027A" w:rsidRPr="00BB70AD" w14:paraId="4C3DE057" w14:textId="77777777" w:rsidTr="002127FE">
        <w:trPr>
          <w:trHeight w:val="60"/>
        </w:trPr>
        <w:tc>
          <w:tcPr>
            <w:tcW w:w="2157" w:type="dxa"/>
          </w:tcPr>
          <w:p w14:paraId="34CE0DA2" w14:textId="77777777"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c>
          <w:tcPr>
            <w:tcW w:w="7248" w:type="dxa"/>
          </w:tcPr>
          <w:p w14:paraId="45CC5DF9" w14:textId="0DFCC2E9"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r>
    </w:tbl>
    <w:p w14:paraId="5654C88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191ED45"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7" w:name="_Toc6"/>
      <w:r w:rsidRPr="00F97A8B">
        <w:rPr>
          <w:rStyle w:val="PageNumber"/>
          <w:rFonts w:ascii="Calibri" w:eastAsia="Arial Unicode MS" w:hAnsi="Calibri" w:cs="Calibri"/>
        </w:rPr>
        <w:t>1.4 References</w:t>
      </w:r>
      <w:bookmarkEnd w:id="7"/>
    </w:p>
    <w:p w14:paraId="42750922" w14:textId="50BE07A4"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Neelima Satyam, Department of Civil Engineering, IIT Indore</w:t>
      </w:r>
    </w:p>
    <w:p w14:paraId="390F15BB" w14:textId="6E0AABF7"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Abhishek Srivastav, Department of Computer Science &amp; Engineering, IIT Indore</w:t>
      </w:r>
    </w:p>
    <w:p w14:paraId="2A742123" w14:textId="76FE04F0"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Overview of Game Design:</w:t>
      </w:r>
      <w:r w:rsidRPr="00BB70AD">
        <w:rPr>
          <w:rStyle w:val="PageNumber"/>
          <w:rFonts w:ascii="Calibri" w:hAnsi="Calibri" w:cs="Calibri"/>
          <w:iCs/>
        </w:rPr>
        <w:t xml:space="preserve"> </w:t>
      </w:r>
      <w:hyperlink r:id="rId12" w:history="1">
        <w:r w:rsidRPr="00BB70AD">
          <w:rPr>
            <w:rStyle w:val="Hyperlink"/>
            <w:rFonts w:ascii="Calibri" w:hAnsi="Calibri" w:cs="Calibri"/>
            <w:iCs/>
          </w:rPr>
          <w:t>https://github.com/maheshcool/Group-H-Project-4/blob/master/Documentation/Game_design.md</w:t>
        </w:r>
      </w:hyperlink>
    </w:p>
    <w:p w14:paraId="3F54AFB2" w14:textId="747A5CC4"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Literature on Landslides:</w:t>
      </w:r>
      <w:r w:rsidRPr="00BB70AD">
        <w:rPr>
          <w:rStyle w:val="PageNumber"/>
          <w:rFonts w:ascii="Calibri" w:hAnsi="Calibri" w:cs="Calibri"/>
          <w:iCs/>
        </w:rPr>
        <w:t xml:space="preserve"> https://github.com/maheshcool/Group-H-Project-4/blob/master/Documentation/literature.md</w:t>
      </w:r>
    </w:p>
    <w:p w14:paraId="1EEC298F" w14:textId="5A447035"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8" w:name="_Toc7"/>
      <w:r w:rsidRPr="00F97A8B">
        <w:rPr>
          <w:rStyle w:val="PageNumber"/>
          <w:rFonts w:ascii="Calibri" w:eastAsia="Arial Unicode MS" w:hAnsi="Calibri" w:cs="Calibri"/>
        </w:rPr>
        <w:lastRenderedPageBreak/>
        <w:t>1.5 Overview</w:t>
      </w:r>
      <w:bookmarkEnd w:id="8"/>
    </w:p>
    <w:p w14:paraId="6CE43415" w14:textId="06123A41" w:rsidR="00C55747" w:rsidRPr="00BB70AD"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bookmarkStart w:id="9" w:name="_Toc8"/>
      <w:r w:rsidRPr="00BB70AD">
        <w:rPr>
          <w:rFonts w:ascii="Calibri" w:hAnsi="Calibri" w:cs="Calibri"/>
          <w:b w:val="0"/>
          <w:sz w:val="24"/>
          <w:szCs w:val="24"/>
        </w:rPr>
        <w:t>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throughout the documen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14:paraId="650FBEAD" w14:textId="560E3384" w:rsidR="00C55747" w:rsidRPr="00F97A8B"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F97A8B">
        <w:rPr>
          <w:rStyle w:val="PageNumber"/>
          <w:rFonts w:ascii="Calibri" w:eastAsia="Arial Unicode MS" w:hAnsi="Calibri" w:cs="Calibri"/>
        </w:rPr>
        <w:t>2. General Description</w:t>
      </w:r>
      <w:bookmarkEnd w:id="9"/>
    </w:p>
    <w:p w14:paraId="2812DC33" w14:textId="796725EA"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0" w:name="_Toc9"/>
      <w:r w:rsidRPr="00F97A8B">
        <w:rPr>
          <w:rStyle w:val="PageNumber"/>
          <w:rFonts w:ascii="Calibri" w:eastAsia="Arial Unicode MS" w:hAnsi="Calibri" w:cs="Calibri"/>
        </w:rPr>
        <w:t>2.1 Product Perspective</w:t>
      </w:r>
      <w:bookmarkEnd w:id="10"/>
    </w:p>
    <w:p w14:paraId="5D3A9626" w14:textId="77777777" w:rsidR="00C55747" w:rsidRPr="00F97A8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14:paraId="2B9F0EAA" w14:textId="0E45D0AE" w:rsidR="00C55747" w:rsidRPr="00BB70AD" w:rsidRDefault="00C55747" w:rsidP="001D5BA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ind w:left="0"/>
        <w:jc w:val="both"/>
        <w:rPr>
          <w:rFonts w:ascii="Calibri" w:eastAsia="Times New Roman" w:hAnsi="Calibri" w:cs="Calibri"/>
          <w:color w:val="000000" w:themeColor="text1"/>
          <w:bdr w:val="none" w:sz="0" w:space="0" w:color="auto"/>
          <w:lang w:val="en-IN" w:eastAsia="en-IN"/>
        </w:rPr>
      </w:pPr>
      <w:r w:rsidRPr="00BB70AD">
        <w:rPr>
          <w:rFonts w:ascii="Calibri" w:eastAsia="Times New Roman" w:hAnsi="Calibri" w:cs="Calibri"/>
          <w:color w:val="000000" w:themeColor="text1"/>
          <w:bdr w:val="none" w:sz="0" w:space="0" w:color="auto"/>
          <w:lang w:val="en-IN" w:eastAsia="en-IN"/>
        </w:rPr>
        <w:t>OS: Windows XP SP2+.</w:t>
      </w:r>
    </w:p>
    <w:p w14:paraId="100267F4" w14:textId="77777777" w:rsidR="00C55747" w:rsidRPr="00BB70AD" w:rsidRDefault="00C55747" w:rsidP="001D5BA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ind w:left="0"/>
        <w:jc w:val="both"/>
        <w:rPr>
          <w:rFonts w:ascii="Calibri" w:eastAsia="Times New Roman" w:hAnsi="Calibri" w:cs="Calibri"/>
          <w:color w:val="000000" w:themeColor="text1"/>
          <w:bdr w:val="none" w:sz="0" w:space="0" w:color="auto"/>
          <w:lang w:val="en-IN" w:eastAsia="en-IN"/>
        </w:rPr>
      </w:pPr>
      <w:r w:rsidRPr="00BB70AD">
        <w:rPr>
          <w:rFonts w:ascii="Calibri" w:eastAsia="Times New Roman" w:hAnsi="Calibri" w:cs="Calibri"/>
          <w:color w:val="000000" w:themeColor="text1"/>
          <w:bdr w:val="none" w:sz="0" w:space="0" w:color="auto"/>
          <w:lang w:val="en-IN" w:eastAsia="en-IN"/>
        </w:rPr>
        <w:t>Graphics card: DX9 (shader model 3.0) or DX11 with feature level 9.3 capabilities.</w:t>
      </w:r>
    </w:p>
    <w:p w14:paraId="1C399D20" w14:textId="4B1EE590" w:rsidR="00C55747" w:rsidRPr="00F97A8B" w:rsidRDefault="00C55747" w:rsidP="001D5BA4">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ind w:left="0"/>
        <w:jc w:val="both"/>
        <w:rPr>
          <w:rFonts w:ascii="Calibri" w:eastAsia="Times New Roman" w:hAnsi="Calibri" w:cs="Calibri"/>
          <w:color w:val="000000" w:themeColor="text1"/>
          <w:bdr w:val="none" w:sz="0" w:space="0" w:color="auto"/>
          <w:lang w:val="en-IN" w:eastAsia="en-IN"/>
        </w:rPr>
      </w:pPr>
      <w:r w:rsidRPr="00BB70AD">
        <w:rPr>
          <w:rFonts w:ascii="Calibri" w:eastAsia="Times New Roman" w:hAnsi="Calibri" w:cs="Calibri"/>
          <w:color w:val="000000" w:themeColor="text1"/>
          <w:bdr w:val="none" w:sz="0" w:space="0" w:color="auto"/>
          <w:lang w:val="en-IN" w:eastAsia="en-IN"/>
        </w:rPr>
        <w:t>CPU: SSE2 instruction set support.</w:t>
      </w:r>
    </w:p>
    <w:p w14:paraId="20C1FB16" w14:textId="77777777" w:rsidR="002127FE" w:rsidRPr="00F97A8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lang w:val="en-IN" w:eastAsia="en-IN"/>
        </w:rPr>
        <w:t xml:space="preserve">Android: </w:t>
      </w:r>
    </w:p>
    <w:p w14:paraId="7C613333" w14:textId="45CE91F3" w:rsidR="00C55747" w:rsidRPr="00BB70AD" w:rsidRDefault="00C55747" w:rsidP="001D5BA4">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ind w:left="0"/>
        <w:jc w:val="both"/>
        <w:rPr>
          <w:rFonts w:ascii="Calibri" w:eastAsia="Times New Roman" w:hAnsi="Calibri" w:cs="Calibri"/>
          <w:color w:val="000000" w:themeColor="text1"/>
          <w:bdr w:val="none" w:sz="0" w:space="0" w:color="auto"/>
          <w:lang w:val="en-IN" w:eastAsia="en-IN"/>
        </w:rPr>
      </w:pPr>
      <w:r w:rsidRPr="00BB70AD">
        <w:rPr>
          <w:rFonts w:ascii="Calibri" w:eastAsia="Times New Roman" w:hAnsi="Calibri" w:cs="Calibri"/>
          <w:color w:val="000000" w:themeColor="text1"/>
          <w:bdr w:val="none" w:sz="0" w:space="0" w:color="auto"/>
          <w:lang w:val="en-IN" w:eastAsia="en-IN"/>
        </w:rPr>
        <w:t>OS 4.1 or later; ARMv7 CPU with NEON support or Atom CPU; OpenGL ES 2.0 or later.</w:t>
      </w:r>
    </w:p>
    <w:p w14:paraId="7FF4D26D" w14:textId="6239679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F47EA0A" w14:textId="2937D58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e program requires an internet connection only for downloading the application.</w:t>
      </w:r>
    </w:p>
    <w:p w14:paraId="5E07AE3A" w14:textId="42A4F65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e game can run offline.</w:t>
      </w:r>
    </w:p>
    <w:p w14:paraId="28F8F7A0" w14:textId="5E7240BF" w:rsidR="00D46407" w:rsidRPr="00D46407"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Arial Unicode MS" w:hAnsi="Calibri" w:cs="Calibri"/>
        </w:rPr>
      </w:pPr>
      <w:bookmarkStart w:id="11" w:name="_Toc10"/>
      <w:r w:rsidRPr="00F97A8B">
        <w:rPr>
          <w:rStyle w:val="PageNumber"/>
          <w:rFonts w:ascii="Calibri" w:eastAsia="Arial Unicode MS" w:hAnsi="Calibri" w:cs="Calibri"/>
        </w:rPr>
        <w:t>2.2 Product Functions</w:t>
      </w:r>
      <w:bookmarkEnd w:id="11"/>
    </w:p>
    <w:p w14:paraId="76BB98C6" w14:textId="77777777" w:rsidR="00AB5FB2" w:rsidRPr="00AB5FB2" w:rsidRDefault="00AB5FB2" w:rsidP="001D5BA4">
      <w:pPr>
        <w:pStyle w:val="Heading2"/>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bookmarkStart w:id="12" w:name="_Toc11"/>
      <w:r w:rsidRPr="00AB5FB2">
        <w:rPr>
          <w:rStyle w:val="PageNumber"/>
          <w:rFonts w:ascii="Calibri" w:eastAsia="Arial Unicode MS" w:hAnsi="Calibri" w:cs="Calibri"/>
          <w:b w:val="0"/>
          <w:sz w:val="24"/>
          <w:szCs w:val="24"/>
        </w:rPr>
        <w:t xml:space="preserve">Player </w:t>
      </w:r>
      <w:proofErr w:type="gramStart"/>
      <w:r w:rsidRPr="00AB5FB2">
        <w:rPr>
          <w:rStyle w:val="PageNumber"/>
          <w:rFonts w:ascii="Calibri" w:eastAsia="Arial Unicode MS" w:hAnsi="Calibri" w:cs="Calibri"/>
          <w:b w:val="0"/>
          <w:sz w:val="24"/>
          <w:szCs w:val="24"/>
        </w:rPr>
        <w:t>has to</w:t>
      </w:r>
      <w:proofErr w:type="gramEnd"/>
      <w:r w:rsidRPr="00AB5FB2">
        <w:rPr>
          <w:rStyle w:val="PageNumber"/>
          <w:rFonts w:ascii="Calibri" w:eastAsia="Arial Unicode MS" w:hAnsi="Calibri" w:cs="Calibri"/>
          <w:b w:val="0"/>
          <w:sz w:val="24"/>
          <w:szCs w:val="24"/>
        </w:rPr>
        <w:t xml:space="preserve"> start as per the game storyline.</w:t>
      </w:r>
    </w:p>
    <w:p w14:paraId="3402E1F1" w14:textId="47B039E0" w:rsidR="00AB5FB2" w:rsidRPr="00AB5FB2" w:rsidRDefault="00AB5FB2" w:rsidP="001D5BA4">
      <w:pPr>
        <w:pStyle w:val="Heading2"/>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 xml:space="preserve">As he </w:t>
      </w:r>
      <w:proofErr w:type="spellStart"/>
      <w:r w:rsidRPr="00AB5FB2">
        <w:rPr>
          <w:rStyle w:val="PageNumber"/>
          <w:rFonts w:ascii="Calibri" w:eastAsia="Arial Unicode MS" w:hAnsi="Calibri" w:cs="Calibri"/>
          <w:b w:val="0"/>
          <w:sz w:val="24"/>
          <w:szCs w:val="24"/>
        </w:rPr>
        <w:t>passses</w:t>
      </w:r>
      <w:proofErr w:type="spellEnd"/>
      <w:r w:rsidRPr="00AB5FB2">
        <w:rPr>
          <w:rStyle w:val="PageNumber"/>
          <w:rFonts w:ascii="Calibri" w:eastAsia="Arial Unicode MS" w:hAnsi="Calibri" w:cs="Calibri"/>
          <w:b w:val="0"/>
          <w:sz w:val="24"/>
          <w:szCs w:val="24"/>
        </w:rPr>
        <w:t xml:space="preserve"> moves ahead in the game, it is quite essential for him/her to pass maximum</w:t>
      </w:r>
      <w:r>
        <w:rPr>
          <w:rStyle w:val="PageNumber"/>
          <w:rFonts w:ascii="Calibri" w:eastAsia="Arial Unicode MS" w:hAnsi="Calibri" w:cs="Calibri"/>
          <w:b w:val="0"/>
          <w:sz w:val="24"/>
          <w:szCs w:val="24"/>
        </w:rPr>
        <w:t xml:space="preserve"> </w:t>
      </w:r>
      <w:r w:rsidRPr="00AB5FB2">
        <w:rPr>
          <w:rStyle w:val="PageNumber"/>
          <w:rFonts w:ascii="Calibri" w:eastAsia="Arial Unicode MS" w:hAnsi="Calibri" w:cs="Calibri"/>
          <w:b w:val="0"/>
          <w:sz w:val="24"/>
          <w:szCs w:val="24"/>
        </w:rPr>
        <w:t>modules to satisfy the aim of the game (maximize score and health and minimize</w:t>
      </w:r>
      <w:r>
        <w:rPr>
          <w:rStyle w:val="PageNumber"/>
          <w:rFonts w:ascii="Calibri" w:eastAsia="Arial Unicode MS" w:hAnsi="Calibri" w:cs="Calibri"/>
          <w:b w:val="0"/>
          <w:sz w:val="24"/>
          <w:szCs w:val="24"/>
        </w:rPr>
        <w:t xml:space="preserve"> </w:t>
      </w:r>
      <w:r w:rsidRPr="00AB5FB2">
        <w:rPr>
          <w:rStyle w:val="PageNumber"/>
          <w:rFonts w:ascii="Calibri" w:eastAsia="Arial Unicode MS" w:hAnsi="Calibri" w:cs="Calibri"/>
          <w:b w:val="0"/>
          <w:sz w:val="24"/>
          <w:szCs w:val="24"/>
        </w:rPr>
        <w:t>distractions).</w:t>
      </w:r>
    </w:p>
    <w:p w14:paraId="15653836" w14:textId="730F5E00" w:rsidR="00AB5FB2" w:rsidRPr="00AB5FB2" w:rsidRDefault="00AB5FB2" w:rsidP="001D5BA4">
      <w:pPr>
        <w:pStyle w:val="Heading2"/>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Game score, health, distraction and time must be displayed all the time at the top of the</w:t>
      </w:r>
      <w:r>
        <w:rPr>
          <w:rStyle w:val="PageNumber"/>
          <w:rFonts w:ascii="Calibri" w:eastAsia="Arial Unicode MS" w:hAnsi="Calibri" w:cs="Calibri"/>
          <w:b w:val="0"/>
          <w:sz w:val="24"/>
          <w:szCs w:val="24"/>
        </w:rPr>
        <w:t xml:space="preserve"> </w:t>
      </w:r>
      <w:r w:rsidRPr="00AB5FB2">
        <w:rPr>
          <w:rStyle w:val="PageNumber"/>
          <w:rFonts w:ascii="Calibri" w:eastAsia="Arial Unicode MS" w:hAnsi="Calibri" w:cs="Calibri"/>
          <w:b w:val="0"/>
          <w:sz w:val="24"/>
          <w:szCs w:val="24"/>
        </w:rPr>
        <w:t>game.</w:t>
      </w:r>
    </w:p>
    <w:p w14:paraId="70A666ED" w14:textId="138AEE5D" w:rsidR="00D46407" w:rsidRPr="00AB5FB2" w:rsidRDefault="00AB5FB2" w:rsidP="001D5BA4">
      <w:pPr>
        <w:pStyle w:val="Heading2"/>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The Environment of the game must be an attractive setting in the lap of nature.</w:t>
      </w:r>
    </w:p>
    <w:p w14:paraId="1F67AD86" w14:textId="6DFBD1A4" w:rsidR="00C55747" w:rsidRPr="00121D4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121D4B">
        <w:rPr>
          <w:rStyle w:val="PageNumber"/>
          <w:rFonts w:ascii="Calibri" w:eastAsia="Arial Unicode MS" w:hAnsi="Calibri" w:cs="Calibri"/>
        </w:rPr>
        <w:t>2.3 User Characteristics</w:t>
      </w:r>
      <w:bookmarkEnd w:id="12"/>
    </w:p>
    <w:p w14:paraId="12B3C222" w14:textId="2B7D867A" w:rsidR="00C55747"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sz w:val="24"/>
          <w:szCs w:val="24"/>
        </w:rPr>
      </w:pPr>
      <w:bookmarkStart w:id="13" w:name="_Toc12"/>
      <w:r w:rsidRPr="00121D4B">
        <w:rPr>
          <w:rFonts w:ascii="Calibri" w:hAnsi="Calibri" w:cs="Calibri"/>
          <w:b w:val="0"/>
          <w:sz w:val="24"/>
          <w:szCs w:val="24"/>
        </w:rPr>
        <w:t xml:space="preserve">The target clients for our software are the children of the age group in between 6 to 10. These students are in the process of learning how to tackle the problem of landslides both during the disaster and pre-disaster stages. Moreover, these students (as well as the teacher) are assumed </w:t>
      </w:r>
      <w:r w:rsidRPr="00121D4B">
        <w:rPr>
          <w:rFonts w:ascii="Calibri" w:hAnsi="Calibri" w:cs="Calibri"/>
          <w:b w:val="0"/>
          <w:sz w:val="24"/>
          <w:szCs w:val="24"/>
        </w:rPr>
        <w:lastRenderedPageBreak/>
        <w:t xml:space="preserve">to have basic computer and Internet skills that will enable them to use this software. For the mobile app, they are assumed to know how to operate a mobile phone. The game will request </w:t>
      </w:r>
      <w:r w:rsidRPr="004C494D">
        <w:rPr>
          <w:rFonts w:ascii="Calibri" w:hAnsi="Calibri" w:cs="Calibri"/>
          <w:b w:val="0"/>
          <w:sz w:val="24"/>
          <w:szCs w:val="24"/>
          <w:bdr w:val="none" w:sz="0" w:space="0" w:color="auto"/>
        </w:rPr>
        <w:t>the user to enter his/her username and a character will be assigned to them. The game will be played using this character</w:t>
      </w:r>
      <w:r w:rsidRPr="00121D4B">
        <w:rPr>
          <w:rFonts w:ascii="Calibri" w:hAnsi="Calibri" w:cs="Calibri"/>
          <w:b w:val="0"/>
          <w:sz w:val="24"/>
          <w:szCs w:val="24"/>
        </w:rPr>
        <w:t>.</w:t>
      </w:r>
    </w:p>
    <w:p w14:paraId="099CC333" w14:textId="77777777" w:rsidR="00121D4B" w:rsidRPr="00121D4B" w:rsidRDefault="00121D4B" w:rsidP="001D5BA4">
      <w:pPr>
        <w:pBdr>
          <w:top w:val="none" w:sz="0" w:space="0" w:color="auto"/>
          <w:left w:val="none" w:sz="0" w:space="0" w:color="auto"/>
          <w:bottom w:val="none" w:sz="0" w:space="0" w:color="auto"/>
          <w:right w:val="none" w:sz="0" w:space="0" w:color="auto"/>
          <w:between w:val="none" w:sz="0" w:space="0" w:color="auto"/>
          <w:bar w:val="none" w:sz="0" w:color="auto"/>
        </w:pBdr>
      </w:pPr>
    </w:p>
    <w:p w14:paraId="47E1C896" w14:textId="73DE7DA9" w:rsidR="00C55747" w:rsidRPr="00121D4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sz w:val="28"/>
          <w:szCs w:val="28"/>
        </w:rPr>
      </w:pPr>
      <w:r w:rsidRPr="00121D4B">
        <w:rPr>
          <w:rFonts w:ascii="Calibri" w:hAnsi="Calibri" w:cs="Calibri"/>
          <w:b/>
          <w:sz w:val="28"/>
          <w:szCs w:val="28"/>
        </w:rPr>
        <w:t>2.</w:t>
      </w:r>
      <w:r w:rsidR="004D385E">
        <w:rPr>
          <w:rFonts w:ascii="Calibri" w:hAnsi="Calibri" w:cs="Calibri"/>
          <w:b/>
          <w:sz w:val="28"/>
          <w:szCs w:val="28"/>
        </w:rPr>
        <w:t>4</w:t>
      </w:r>
      <w:r w:rsidRPr="00121D4B">
        <w:rPr>
          <w:rFonts w:ascii="Calibri" w:hAnsi="Calibri" w:cs="Calibri"/>
          <w:b/>
          <w:sz w:val="28"/>
          <w:szCs w:val="28"/>
        </w:rPr>
        <w:t xml:space="preserve"> Overview of Functional Requirements</w:t>
      </w:r>
    </w:p>
    <w:p w14:paraId="491A1BF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25ADF2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Salvos" game will have the following functional components:</w:t>
      </w:r>
    </w:p>
    <w:p w14:paraId="7E3C4E4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1. An introductory movie to set up the storyline.</w:t>
      </w:r>
    </w:p>
    <w:p w14:paraId="7620363C" w14:textId="2AE2F43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2. The main menu, including a brief help and settings section</w:t>
      </w:r>
    </w:p>
    <w:p w14:paraId="6AE7CB91" w14:textId="1041C6E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3. A series of missions (testing survival skills and awareness) that sequentially form a storyline related to the introduction.</w:t>
      </w:r>
    </w:p>
    <w:p w14:paraId="46780660" w14:textId="118AC82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missions will be in the form of a path where the next mission is unlocked only after the completion of the previous mission</w:t>
      </w:r>
    </w:p>
    <w:p w14:paraId="22D8F745" w14:textId="6D38D1F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4. The user’s score is calculated at the end of every mission and is in the form of stars. The user can get a maximum of 3 stars.</w:t>
      </w:r>
    </w:p>
    <w:p w14:paraId="37DD24BD" w14:textId="57A34B1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t any time during the game, the user has an option to quit the game.</w:t>
      </w:r>
    </w:p>
    <w:p w14:paraId="2E849550" w14:textId="5229C60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 between or at the end of each mission, the user has an option to retry the game.</w:t>
      </w:r>
    </w:p>
    <w:p w14:paraId="1BE4D506" w14:textId="7244220A"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ED3792">
        <w:rPr>
          <w:rStyle w:val="PageNumber"/>
          <w:rFonts w:ascii="Calibri" w:eastAsia="Arial Unicode MS" w:hAnsi="Calibri" w:cs="Calibri"/>
        </w:rPr>
        <w:t>2.</w:t>
      </w:r>
      <w:r w:rsidR="004D385E">
        <w:rPr>
          <w:rStyle w:val="PageNumber"/>
          <w:rFonts w:ascii="Calibri" w:eastAsia="Arial Unicode MS" w:hAnsi="Calibri" w:cs="Calibri"/>
        </w:rPr>
        <w:t>5</w:t>
      </w:r>
      <w:r w:rsidRPr="00ED3792">
        <w:rPr>
          <w:rStyle w:val="PageNumber"/>
          <w:rFonts w:ascii="Calibri" w:eastAsia="Arial Unicode MS" w:hAnsi="Calibri" w:cs="Calibri"/>
        </w:rPr>
        <w:t xml:space="preserve"> General Constraints</w:t>
      </w:r>
      <w:bookmarkEnd w:id="13"/>
    </w:p>
    <w:p w14:paraId="3626374D" w14:textId="692819D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is program will run offline on any computer or a mobile phone that satisfies the above-mentioned requirements.</w:t>
      </w:r>
    </w:p>
    <w:p w14:paraId="73244A5A" w14:textId="6377D579"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4" w:name="_Toc13"/>
      <w:r w:rsidRPr="00ED3792">
        <w:rPr>
          <w:rStyle w:val="PageNumber"/>
          <w:rFonts w:ascii="Calibri" w:eastAsia="Arial Unicode MS" w:hAnsi="Calibri" w:cs="Calibri"/>
        </w:rPr>
        <w:t>2.</w:t>
      </w:r>
      <w:r w:rsidR="004D385E">
        <w:rPr>
          <w:rStyle w:val="PageNumber"/>
          <w:rFonts w:ascii="Calibri" w:eastAsia="Arial Unicode MS" w:hAnsi="Calibri" w:cs="Calibri"/>
        </w:rPr>
        <w:t>6</w:t>
      </w:r>
      <w:r w:rsidRPr="00ED3792">
        <w:rPr>
          <w:rStyle w:val="PageNumber"/>
          <w:rFonts w:ascii="Calibri" w:eastAsia="Arial Unicode MS" w:hAnsi="Calibri" w:cs="Calibri"/>
        </w:rPr>
        <w:t xml:space="preserve"> Assumptions and Dependencies</w:t>
      </w:r>
      <w:bookmarkEnd w:id="14"/>
    </w:p>
    <w:p w14:paraId="5245668A" w14:textId="10661CEF"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r w:rsidRPr="00BB70AD">
        <w:rPr>
          <w:rStyle w:val="PageNumber"/>
          <w:rFonts w:ascii="Calibri" w:hAnsi="Calibri" w:cs="Calibri"/>
          <w:i w:val="0"/>
        </w:rPr>
        <w:t>It is assumed that the player is age group in between 6 to 10 without any prior knowledge on landslides. He/she should know how to operate a computer. It is assumed that the game is properly installed on the device. The device must satisfy the above-mentioned requirements.</w:t>
      </w:r>
    </w:p>
    <w:p w14:paraId="3870BF96" w14:textId="7B1CA90D"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158E518F" w14:textId="3FF1CEF3" w:rsidR="00C55747" w:rsidRPr="00ED3792"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w:t>
      </w:r>
      <w:r w:rsidR="004D385E">
        <w:rPr>
          <w:rStyle w:val="PageNumber"/>
          <w:rFonts w:ascii="Calibri" w:hAnsi="Calibri" w:cs="Calibri"/>
          <w:b/>
          <w:i w:val="0"/>
          <w:sz w:val="28"/>
          <w:szCs w:val="28"/>
        </w:rPr>
        <w:t>7</w:t>
      </w:r>
      <w:r w:rsidRPr="00ED3792">
        <w:rPr>
          <w:rStyle w:val="PageNumber"/>
          <w:rFonts w:ascii="Calibri" w:hAnsi="Calibri" w:cs="Calibri"/>
          <w:b/>
          <w:i w:val="0"/>
          <w:sz w:val="28"/>
          <w:szCs w:val="28"/>
        </w:rPr>
        <w:t xml:space="preserve"> Flowchart for Game fl</w:t>
      </w:r>
      <w:r w:rsidR="00B82B3A" w:rsidRPr="00ED3792">
        <w:rPr>
          <w:rStyle w:val="PageNumber"/>
          <w:rFonts w:ascii="Calibri" w:hAnsi="Calibri" w:cs="Calibri"/>
          <w:b/>
          <w:i w:val="0"/>
          <w:sz w:val="28"/>
          <w:szCs w:val="28"/>
        </w:rPr>
        <w:t>ow</w:t>
      </w:r>
    </w:p>
    <w:p w14:paraId="1855FABD" w14:textId="65361CCC" w:rsidR="0006024C" w:rsidRPr="00BB70AD" w:rsidRDefault="0006024C"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67FB9F84" w14:textId="17AA9EA2" w:rsidR="0006024C" w:rsidRPr="00BB70AD" w:rsidRDefault="00E20870"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val="0"/>
        </w:rPr>
      </w:pPr>
      <w:r>
        <w:rPr>
          <w:rStyle w:val="PageNumber"/>
          <w:rFonts w:ascii="Calibri" w:hAnsi="Calibri" w:cs="Calibri"/>
          <w:i w:val="0"/>
          <w:noProof/>
        </w:rPr>
        <w:lastRenderedPageBreak/>
        <w:drawing>
          <wp:inline distT="0" distB="0" distL="0" distR="0" wp14:anchorId="0E0314E6" wp14:editId="215D69A5">
            <wp:extent cx="3955415" cy="821880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55415" cy="8218805"/>
                    </a:xfrm>
                    <a:prstGeom prst="rect">
                      <a:avLst/>
                    </a:prstGeom>
                    <a:noFill/>
                    <a:ln>
                      <a:noFill/>
                    </a:ln>
                  </pic:spPr>
                </pic:pic>
              </a:graphicData>
            </a:graphic>
          </wp:inline>
        </w:drawing>
      </w:r>
    </w:p>
    <w:p w14:paraId="4864E960" w14:textId="1A0B0FDA"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FD68E80" w14:textId="38B5B085" w:rsidR="0059341F"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w:t>
      </w:r>
      <w:r w:rsidR="004D385E">
        <w:rPr>
          <w:rStyle w:val="PageNumber"/>
          <w:rFonts w:ascii="Calibri" w:hAnsi="Calibri" w:cs="Calibri"/>
          <w:b/>
          <w:i w:val="0"/>
          <w:sz w:val="28"/>
          <w:szCs w:val="28"/>
        </w:rPr>
        <w:t>8</w:t>
      </w:r>
      <w:r w:rsidRPr="00ED3792">
        <w:rPr>
          <w:rStyle w:val="PageNumber"/>
          <w:rFonts w:ascii="Calibri" w:hAnsi="Calibri" w:cs="Calibri"/>
          <w:b/>
          <w:i w:val="0"/>
          <w:sz w:val="28"/>
          <w:szCs w:val="28"/>
        </w:rPr>
        <w:t xml:space="preserve"> Game Design</w:t>
      </w:r>
    </w:p>
    <w:p w14:paraId="055E0161" w14:textId="77777777" w:rsidR="00A62DAB" w:rsidRPr="002074C9" w:rsidRDefault="00A62DAB"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sz w:val="24"/>
          <w:szCs w:val="24"/>
        </w:rPr>
      </w:pPr>
      <w:bookmarkStart w:id="15" w:name="main-screen"/>
      <w:bookmarkEnd w:id="15"/>
      <w:r w:rsidRPr="002074C9">
        <w:rPr>
          <w:rFonts w:ascii="Calibri" w:hAnsi="Calibri" w:cs="Calibri"/>
          <w:color w:val="auto"/>
          <w:sz w:val="24"/>
          <w:szCs w:val="24"/>
        </w:rPr>
        <w:t>Main Screen:</w:t>
      </w:r>
    </w:p>
    <w:p w14:paraId="0267A20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lay game</w:t>
      </w:r>
    </w:p>
    <w:p w14:paraId="5CBFE4CC"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Informative video (optional)</w:t>
      </w:r>
    </w:p>
    <w:p w14:paraId="48B9426C" w14:textId="2ADD201C" w:rsidR="00A62DAB" w:rsidRPr="002B49F1" w:rsidRDefault="00A62DAB" w:rsidP="001D5BA4">
      <w:pPr>
        <w:pStyle w:val="Compact"/>
        <w:numPr>
          <w:ilvl w:val="0"/>
          <w:numId w:val="10"/>
        </w:numPr>
        <w:rPr>
          <w:rFonts w:ascii="Calibri" w:hAnsi="Calibri" w:cs="Calibri"/>
        </w:rPr>
      </w:pPr>
      <w:r w:rsidRPr="002B49F1">
        <w:rPr>
          <w:rFonts w:ascii="Calibri" w:hAnsi="Calibri" w:cs="Calibri"/>
        </w:rPr>
        <w:t>Setting</w:t>
      </w:r>
      <w:r w:rsidR="002074C9">
        <w:rPr>
          <w:rFonts w:ascii="Calibri" w:hAnsi="Calibri" w:cs="Calibri"/>
        </w:rPr>
        <w:t>s</w:t>
      </w:r>
    </w:p>
    <w:p w14:paraId="063611B0"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Volume controls</w:t>
      </w:r>
    </w:p>
    <w:p w14:paraId="6351485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Music controls</w:t>
      </w:r>
    </w:p>
    <w:p w14:paraId="4051A679" w14:textId="77777777" w:rsidR="00A62DAB" w:rsidRPr="002B49F1" w:rsidRDefault="00A62DAB" w:rsidP="001D5BA4">
      <w:pPr>
        <w:pStyle w:val="Heading2"/>
        <w:keepLines/>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6" w:name="quit-button"/>
      <w:bookmarkEnd w:id="16"/>
      <w:r w:rsidRPr="002B49F1">
        <w:rPr>
          <w:rFonts w:ascii="Calibri" w:hAnsi="Calibri" w:cs="Calibri"/>
          <w:b w:val="0"/>
          <w:color w:val="auto"/>
          <w:sz w:val="24"/>
          <w:szCs w:val="24"/>
        </w:rPr>
        <w:t>Quit button</w:t>
      </w:r>
    </w:p>
    <w:p w14:paraId="176C3A83" w14:textId="7734EF85" w:rsidR="00A62DAB" w:rsidRPr="002B49F1" w:rsidRDefault="002074C9" w:rsidP="001D5BA4">
      <w:pPr>
        <w:pStyle w:val="Heading2"/>
        <w:keepLines/>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7" w:name="play-game"/>
      <w:bookmarkEnd w:id="17"/>
      <w:r>
        <w:rPr>
          <w:rFonts w:ascii="Calibri" w:hAnsi="Calibri" w:cs="Calibri"/>
          <w:b w:val="0"/>
          <w:color w:val="auto"/>
          <w:sz w:val="24"/>
          <w:szCs w:val="24"/>
        </w:rPr>
        <w:t>In G</w:t>
      </w:r>
      <w:r w:rsidR="00A62DAB" w:rsidRPr="002B49F1">
        <w:rPr>
          <w:rFonts w:ascii="Calibri" w:hAnsi="Calibri" w:cs="Calibri"/>
          <w:b w:val="0"/>
          <w:color w:val="auto"/>
          <w:sz w:val="24"/>
          <w:szCs w:val="24"/>
        </w:rPr>
        <w:t>ame:</w:t>
      </w:r>
    </w:p>
    <w:p w14:paraId="2E0D832A"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5 Missions:</w:t>
      </w:r>
    </w:p>
    <w:p w14:paraId="576DB859" w14:textId="053C1A5E" w:rsidR="00A62DAB" w:rsidRPr="002B49F1" w:rsidRDefault="00A62DAB" w:rsidP="001D5BA4">
      <w:pPr>
        <w:pStyle w:val="Compact"/>
        <w:numPr>
          <w:ilvl w:val="1"/>
          <w:numId w:val="10"/>
        </w:numPr>
        <w:rPr>
          <w:rFonts w:ascii="Calibri" w:hAnsi="Calibri" w:cs="Calibri"/>
        </w:rPr>
      </w:pPr>
      <w:r w:rsidRPr="002B49F1">
        <w:rPr>
          <w:rFonts w:ascii="Calibri" w:hAnsi="Calibri" w:cs="Calibri"/>
        </w:rPr>
        <w:t>3 missions for pre</w:t>
      </w:r>
      <w:r w:rsidR="002074C9">
        <w:rPr>
          <w:rFonts w:ascii="Calibri" w:hAnsi="Calibri" w:cs="Calibri"/>
        </w:rPr>
        <w:t>-</w:t>
      </w:r>
      <w:r w:rsidRPr="002B49F1">
        <w:rPr>
          <w:rFonts w:ascii="Calibri" w:hAnsi="Calibri" w:cs="Calibri"/>
        </w:rPr>
        <w:t>disaster stage</w:t>
      </w:r>
    </w:p>
    <w:p w14:paraId="27462339"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2 missions for during disaster stage</w:t>
      </w:r>
    </w:p>
    <w:p w14:paraId="48C202F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ath for levels.</w:t>
      </w:r>
    </w:p>
    <w:p w14:paraId="55F8C5F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Further levels unlocked.</w:t>
      </w:r>
    </w:p>
    <w:p w14:paraId="43CEDDA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e will be form of stars. Stars will be decided based time taken and actions.</w:t>
      </w:r>
    </w:p>
    <w:p w14:paraId="721A62D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utorial after each mission.</w:t>
      </w:r>
    </w:p>
    <w:p w14:paraId="794E2EF6" w14:textId="77777777" w:rsidR="00A62DAB" w:rsidRPr="002B49F1" w:rsidRDefault="00A62DAB" w:rsidP="001D5BA4">
      <w:pPr>
        <w:pStyle w:val="Heading2"/>
        <w:keepLines/>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8" w:name="if-wrong-action-taken-mission-failed.-gi"/>
      <w:bookmarkEnd w:id="18"/>
      <w:r w:rsidRPr="002B49F1">
        <w:rPr>
          <w:rFonts w:ascii="Calibri" w:hAnsi="Calibri" w:cs="Calibri"/>
          <w:b w:val="0"/>
          <w:color w:val="auto"/>
          <w:sz w:val="24"/>
          <w:szCs w:val="24"/>
        </w:rPr>
        <w:t>If wrong action taken-mission failed. Give Hints.</w:t>
      </w:r>
    </w:p>
    <w:p w14:paraId="476C8C60" w14:textId="455A799C"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color w:val="auto"/>
        </w:rPr>
      </w:pPr>
      <w:bookmarkStart w:id="19" w:name="mission-1-plant-the-trees"/>
      <w:bookmarkEnd w:id="19"/>
      <w:r w:rsidRPr="002074C9">
        <w:rPr>
          <w:rFonts w:ascii="Calibri" w:hAnsi="Calibri" w:cs="Calibri"/>
          <w:color w:val="auto"/>
        </w:rPr>
        <w:t>Mission 1: Plant</w:t>
      </w:r>
      <w:r w:rsidR="007A7E23">
        <w:rPr>
          <w:rFonts w:ascii="Calibri" w:hAnsi="Calibri" w:cs="Calibri"/>
          <w:color w:val="auto"/>
        </w:rPr>
        <w:t>ing</w:t>
      </w:r>
      <w:r w:rsidRPr="002074C9">
        <w:rPr>
          <w:rFonts w:ascii="Calibri" w:hAnsi="Calibri" w:cs="Calibri"/>
          <w:color w:val="auto"/>
        </w:rPr>
        <w:t xml:space="preserve"> the trees</w:t>
      </w:r>
    </w:p>
    <w:p w14:paraId="2A52263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2C905EE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ountainous terrain-6 with different slopes</w:t>
      </w:r>
    </w:p>
    <w:p w14:paraId="399483E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First show two mountains, then walk, then next set.</w:t>
      </w:r>
    </w:p>
    <w:p w14:paraId="119413AD" w14:textId="4FDA9262" w:rsidR="00A62DAB" w:rsidRPr="002B49F1" w:rsidRDefault="00A62DAB" w:rsidP="001D5BA4">
      <w:pPr>
        <w:pStyle w:val="Compact"/>
        <w:numPr>
          <w:ilvl w:val="0"/>
          <w:numId w:val="10"/>
        </w:numPr>
        <w:rPr>
          <w:rFonts w:ascii="Calibri" w:hAnsi="Calibri" w:cs="Calibri"/>
        </w:rPr>
      </w:pPr>
      <w:r w:rsidRPr="002B49F1">
        <w:rPr>
          <w:rFonts w:ascii="Calibri" w:hAnsi="Calibri" w:cs="Calibri"/>
        </w:rPr>
        <w:t xml:space="preserve">User </w:t>
      </w:r>
      <w:r w:rsidR="002074C9" w:rsidRPr="002B49F1">
        <w:rPr>
          <w:rFonts w:ascii="Calibri" w:hAnsi="Calibri" w:cs="Calibri"/>
        </w:rPr>
        <w:t>must</w:t>
      </w:r>
      <w:r w:rsidRPr="002B49F1">
        <w:rPr>
          <w:rFonts w:ascii="Calibri" w:hAnsi="Calibri" w:cs="Calibri"/>
        </w:rPr>
        <w:t xml:space="preserve"> choose which is the best mountain to plant trees, the one which is more prone to landslides.</w:t>
      </w:r>
    </w:p>
    <w:p w14:paraId="78C38B8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rag and drop for planting the trees.</w:t>
      </w:r>
    </w:p>
    <w:p w14:paraId="00CC45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ifferent type of trees- based on type of root system.</w:t>
      </w:r>
    </w:p>
    <w:p w14:paraId="37963E1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19D80352"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Three pairs one star for each pair</w:t>
      </w:r>
    </w:p>
    <w:p w14:paraId="0F042A5F"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Next level unlocked only by gaining three stars.</w:t>
      </w:r>
    </w:p>
    <w:p w14:paraId="2DDA403A" w14:textId="456B5539" w:rsidR="00A62DAB" w:rsidRPr="002B49F1" w:rsidRDefault="00D12709" w:rsidP="001D5BA4">
      <w:pPr>
        <w:pStyle w:val="Compact"/>
        <w:numPr>
          <w:ilvl w:val="1"/>
          <w:numId w:val="10"/>
        </w:numPr>
        <w:rPr>
          <w:rFonts w:ascii="Calibri" w:hAnsi="Calibri" w:cs="Calibri"/>
        </w:rPr>
      </w:pPr>
      <w:r w:rsidRPr="002B49F1">
        <w:rPr>
          <w:rFonts w:ascii="Calibri" w:hAnsi="Calibri" w:cs="Calibri"/>
        </w:rPr>
        <w:t>More</w:t>
      </w:r>
      <w:r w:rsidR="00A62DAB" w:rsidRPr="002B49F1">
        <w:rPr>
          <w:rFonts w:ascii="Calibri" w:hAnsi="Calibri" w:cs="Calibri"/>
        </w:rPr>
        <w:t xml:space="preserve"> score awarded for fibrous root.</w:t>
      </w:r>
    </w:p>
    <w:p w14:paraId="28DEB003"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0" w:name="hint-will-be-same-after-every-play.-stee"/>
      <w:bookmarkEnd w:id="20"/>
      <w:r w:rsidRPr="002B49F1">
        <w:rPr>
          <w:rFonts w:ascii="Calibri" w:hAnsi="Calibri" w:cs="Calibri"/>
          <w:b w:val="0"/>
          <w:color w:val="auto"/>
          <w:sz w:val="24"/>
          <w:szCs w:val="24"/>
        </w:rPr>
        <w:t>Hint will be same after every play. "Steep terrain are more prone to landslides."</w:t>
      </w:r>
    </w:p>
    <w:p w14:paraId="02132CC0"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1" w:name="mission-2-redirection-of-water-flow"/>
      <w:bookmarkEnd w:id="21"/>
      <w:r w:rsidRPr="002074C9">
        <w:rPr>
          <w:rFonts w:ascii="Calibri" w:hAnsi="Calibri" w:cs="Calibri"/>
          <w:color w:val="auto"/>
        </w:rPr>
        <w:t>Mission 2: Redirection of water flow</w:t>
      </w:r>
    </w:p>
    <w:p w14:paraId="34A8641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op view of terrain</w:t>
      </w:r>
    </w:p>
    <w:p w14:paraId="3B13C15C"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plitting of stream</w:t>
      </w:r>
    </w:p>
    <w:p w14:paraId="7FEDC77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ultiple places</w:t>
      </w:r>
    </w:p>
    <w:p w14:paraId="60098F9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lastRenderedPageBreak/>
        <w:t>Obstacles like other mountains and houses</w:t>
      </w:r>
    </w:p>
    <w:p w14:paraId="69D6AE21" w14:textId="77777777" w:rsidR="00A62DAB" w:rsidRPr="002B49F1" w:rsidRDefault="00A62DAB" w:rsidP="001D5BA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6BE3281D"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2" w:name="based-on-time"/>
      <w:bookmarkEnd w:id="22"/>
      <w:r w:rsidRPr="002B49F1">
        <w:rPr>
          <w:rFonts w:ascii="Calibri" w:hAnsi="Calibri" w:cs="Calibri"/>
          <w:b w:val="0"/>
          <w:color w:val="auto"/>
          <w:sz w:val="24"/>
          <w:szCs w:val="24"/>
        </w:rPr>
        <w:t>Based on time</w:t>
      </w:r>
    </w:p>
    <w:p w14:paraId="0486D19B"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3" w:name="mission-3-land-use-zoning"/>
      <w:bookmarkEnd w:id="23"/>
      <w:r w:rsidRPr="002074C9">
        <w:rPr>
          <w:rFonts w:ascii="Calibri" w:hAnsi="Calibri" w:cs="Calibri"/>
          <w:color w:val="auto"/>
        </w:rPr>
        <w:t>Mission 3: Land use zoning</w:t>
      </w:r>
    </w:p>
    <w:p w14:paraId="4323DE8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2D mission</w:t>
      </w:r>
    </w:p>
    <w:p w14:paraId="521CDC39" w14:textId="1FEE8EF4" w:rsidR="00A62DAB" w:rsidRPr="002B49F1" w:rsidRDefault="00A62DAB" w:rsidP="001D5BA4">
      <w:pPr>
        <w:pStyle w:val="Compact"/>
        <w:numPr>
          <w:ilvl w:val="0"/>
          <w:numId w:val="10"/>
        </w:numPr>
        <w:rPr>
          <w:rFonts w:ascii="Calibri" w:hAnsi="Calibri" w:cs="Calibri"/>
        </w:rPr>
      </w:pPr>
      <w:r w:rsidRPr="002B49F1">
        <w:rPr>
          <w:rFonts w:ascii="Calibri" w:hAnsi="Calibri" w:cs="Calibri"/>
        </w:rPr>
        <w:t>User will be given houses- hospital, school,</w:t>
      </w:r>
      <w:r w:rsidR="00D12709">
        <w:rPr>
          <w:rFonts w:ascii="Calibri" w:hAnsi="Calibri" w:cs="Calibri"/>
        </w:rPr>
        <w:t xml:space="preserve"> </w:t>
      </w:r>
      <w:r w:rsidRPr="002B49F1">
        <w:rPr>
          <w:rFonts w:ascii="Calibri" w:hAnsi="Calibri" w:cs="Calibri"/>
        </w:rPr>
        <w:t>etc., roads, walls. He needs to use them all.</w:t>
      </w:r>
    </w:p>
    <w:p w14:paraId="3839683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lan the town accordingly.</w:t>
      </w:r>
    </w:p>
    <w:p w14:paraId="0D6033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errain will be divided in a grid.</w:t>
      </w:r>
    </w:p>
    <w:p w14:paraId="3EAADC3F"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Each object will require certain number of blocks.</w:t>
      </w:r>
    </w:p>
    <w:p w14:paraId="3BD02E6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3C913D99"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Lesser the overlapping more the score.</w:t>
      </w:r>
    </w:p>
    <w:p w14:paraId="2AF4ED0D"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4" w:name="positioning"/>
      <w:bookmarkEnd w:id="24"/>
      <w:r w:rsidRPr="002B49F1">
        <w:rPr>
          <w:rFonts w:ascii="Calibri" w:hAnsi="Calibri" w:cs="Calibri"/>
          <w:b w:val="0"/>
          <w:color w:val="auto"/>
          <w:sz w:val="24"/>
          <w:szCs w:val="24"/>
        </w:rPr>
        <w:t>Positioning</w:t>
      </w:r>
    </w:p>
    <w:p w14:paraId="1136D6BB"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5" w:name="mission-4-evacuation"/>
      <w:bookmarkEnd w:id="25"/>
      <w:r w:rsidRPr="002074C9">
        <w:rPr>
          <w:rFonts w:ascii="Calibri" w:hAnsi="Calibri" w:cs="Calibri"/>
          <w:color w:val="auto"/>
        </w:rPr>
        <w:t>Mission 4: Evacuation</w:t>
      </w:r>
    </w:p>
    <w:p w14:paraId="7FD870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2D6434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Landslide is happening</w:t>
      </w:r>
    </w:p>
    <w:p w14:paraId="78422F5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User in the house</w:t>
      </w:r>
    </w:p>
    <w:p w14:paraId="1E1EF61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any rooms</w:t>
      </w:r>
    </w:p>
    <w:p w14:paraId="24D2E5E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oors jammed</w:t>
      </w:r>
    </w:p>
    <w:p w14:paraId="49C9E4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One window safe for jumping otherwise mission failed.</w:t>
      </w:r>
    </w:p>
    <w:p w14:paraId="61565E9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oney bags and 1 health kit.</w:t>
      </w:r>
    </w:p>
    <w:p w14:paraId="4977CB5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Call emergency services.</w:t>
      </w:r>
    </w:p>
    <w:p w14:paraId="13C034C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4FB47E6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Based on time</w:t>
      </w:r>
    </w:p>
    <w:p w14:paraId="5A62B273"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6" w:name="more-star-if-no-money-bags-are-taken."/>
      <w:bookmarkEnd w:id="26"/>
      <w:r w:rsidRPr="002B49F1">
        <w:rPr>
          <w:rFonts w:ascii="Calibri" w:hAnsi="Calibri" w:cs="Calibri"/>
          <w:b w:val="0"/>
          <w:color w:val="auto"/>
          <w:sz w:val="24"/>
          <w:szCs w:val="24"/>
        </w:rPr>
        <w:t>More star if no money bags are taken.</w:t>
      </w:r>
    </w:p>
    <w:p w14:paraId="1764CEFB" w14:textId="77777777" w:rsidR="00A62DAB" w:rsidRPr="002074C9" w:rsidRDefault="00A62DAB" w:rsidP="001D5BA4">
      <w:pPr>
        <w:pStyle w:val="Heading3"/>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rPr>
      </w:pPr>
      <w:bookmarkStart w:id="27" w:name="mission-5-rescue-camp"/>
      <w:bookmarkEnd w:id="27"/>
      <w:r w:rsidRPr="002074C9">
        <w:rPr>
          <w:rFonts w:ascii="Calibri" w:hAnsi="Calibri" w:cs="Calibri"/>
          <w:color w:val="auto"/>
        </w:rPr>
        <w:t>Mission 5: Rescue camp</w:t>
      </w:r>
    </w:p>
    <w:p w14:paraId="1165279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70AB718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Include first aid</w:t>
      </w:r>
    </w:p>
    <w:p w14:paraId="7C2EA34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rioritization according health status</w:t>
      </w:r>
    </w:p>
    <w:p w14:paraId="2439C769" w14:textId="32AA3D8A" w:rsidR="00A62DAB" w:rsidRPr="002B49F1" w:rsidRDefault="002074C9" w:rsidP="001D5BA4">
      <w:pPr>
        <w:pStyle w:val="Compact"/>
        <w:numPr>
          <w:ilvl w:val="0"/>
          <w:numId w:val="10"/>
        </w:numPr>
        <w:rPr>
          <w:rFonts w:ascii="Calibri" w:hAnsi="Calibri" w:cs="Calibri"/>
        </w:rPr>
      </w:pPr>
      <w:r w:rsidRPr="002B49F1">
        <w:rPr>
          <w:rFonts w:ascii="Calibri" w:hAnsi="Calibri" w:cs="Calibri"/>
        </w:rPr>
        <w:t>Functionalities</w:t>
      </w:r>
      <w:r w:rsidR="00A62DAB" w:rsidRPr="002B49F1">
        <w:rPr>
          <w:rFonts w:ascii="Calibri" w:hAnsi="Calibri" w:cs="Calibri"/>
        </w:rPr>
        <w:t>:</w:t>
      </w:r>
    </w:p>
    <w:p w14:paraId="57A3D60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Walking</w:t>
      </w:r>
    </w:p>
    <w:p w14:paraId="4357481A"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Saving</w:t>
      </w:r>
    </w:p>
    <w:p w14:paraId="0675DAB3"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Navigation to survivors</w:t>
      </w:r>
    </w:p>
    <w:p w14:paraId="7253C2EA" w14:textId="77777777" w:rsidR="00A62DAB" w:rsidRPr="002B49F1" w:rsidRDefault="00A62DAB" w:rsidP="001D5BA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12698C90"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8" w:name="based-on-time-and-number-of-people-rescu"/>
      <w:bookmarkEnd w:id="28"/>
      <w:r w:rsidRPr="002B49F1">
        <w:rPr>
          <w:rFonts w:ascii="Calibri" w:hAnsi="Calibri" w:cs="Calibri"/>
          <w:b w:val="0"/>
          <w:color w:val="auto"/>
          <w:sz w:val="24"/>
          <w:szCs w:val="24"/>
        </w:rPr>
        <w:t>Based on time and number of people rescued.</w:t>
      </w:r>
    </w:p>
    <w:p w14:paraId="67A28055" w14:textId="77777777" w:rsidR="0059341F" w:rsidRPr="00ED3792" w:rsidRDefault="0059341F"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p>
    <w:p w14:paraId="4B7BA21C" w14:textId="77777777" w:rsidR="00C55747" w:rsidRPr="00ED3792"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9" w:name="_Toc14"/>
      <w:r w:rsidRPr="00ED3792">
        <w:rPr>
          <w:rStyle w:val="PageNumber"/>
          <w:rFonts w:ascii="Calibri" w:eastAsia="Arial Unicode MS" w:hAnsi="Calibri" w:cs="Calibri"/>
        </w:rPr>
        <w:lastRenderedPageBreak/>
        <w:t>3. Specific Requirements</w:t>
      </w:r>
      <w:bookmarkEnd w:id="29"/>
    </w:p>
    <w:p w14:paraId="7E7FDAA5" w14:textId="07781BDC"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30" w:name="_Toc15"/>
      <w:r w:rsidRPr="00ED3792">
        <w:rPr>
          <w:rStyle w:val="PageNumber"/>
          <w:rFonts w:ascii="Calibri" w:eastAsia="Arial Unicode MS" w:hAnsi="Calibri" w:cs="Calibri"/>
        </w:rPr>
        <w:t>3.1 External Interface Requirements</w:t>
      </w:r>
      <w:bookmarkEnd w:id="30"/>
    </w:p>
    <w:p w14:paraId="0FE88CCA"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1.1 User Interfaces</w:t>
      </w:r>
    </w:p>
    <w:p w14:paraId="676DDCF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e will have to provide a 3d video interface to the user so that he can get himself more and more</w:t>
      </w:r>
    </w:p>
    <w:p w14:paraId="7CC23FA0" w14:textId="70A6EB6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to the game. A first player controller, hence, would be the best suited for the game.</w:t>
      </w:r>
    </w:p>
    <w:p w14:paraId="4EA0C5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30FC5CD"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1.2 Hardware and Software Interfaces</w:t>
      </w:r>
    </w:p>
    <w:p w14:paraId="4F2419D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proofErr w:type="gramStart"/>
      <w:r w:rsidRPr="00BB70AD">
        <w:rPr>
          <w:rFonts w:ascii="Calibri" w:hAnsi="Calibri" w:cs="Calibri"/>
        </w:rPr>
        <w:t>In order to</w:t>
      </w:r>
      <w:proofErr w:type="gramEnd"/>
      <w:r w:rsidRPr="00BB70AD">
        <w:rPr>
          <w:rFonts w:ascii="Calibri" w:hAnsi="Calibri" w:cs="Calibri"/>
        </w:rPr>
        <w:t xml:space="preserve"> play the game, we will facilitate the users to use their keyboards, touchpad, mouse or</w:t>
      </w:r>
    </w:p>
    <w:p w14:paraId="370156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joystick to input the commands and real-time effects of the input will be reflected in the game.</w:t>
      </w:r>
    </w:p>
    <w:p w14:paraId="25D171B5" w14:textId="69A4B83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The user should have a good graphics card installed on his/her machine. Basically, mouse shall be</w:t>
      </w:r>
      <w:r w:rsidR="00953D2F" w:rsidRPr="00BB70AD">
        <w:rPr>
          <w:rFonts w:ascii="Calibri" w:hAnsi="Calibri" w:cs="Calibri"/>
        </w:rPr>
        <w:t xml:space="preserve"> </w:t>
      </w:r>
      <w:r w:rsidRPr="00BB70AD">
        <w:rPr>
          <w:rFonts w:ascii="Calibri" w:hAnsi="Calibri" w:cs="Calibri"/>
        </w:rPr>
        <w:t>used to change rotate the screen and arrow keys to move in the respective directions.</w:t>
      </w:r>
    </w:p>
    <w:p w14:paraId="6BAD8212" w14:textId="61CD7D42"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tabs>
          <w:tab w:val="left" w:pos="7377"/>
        </w:tabs>
        <w:jc w:val="both"/>
        <w:rPr>
          <w:rStyle w:val="PageNumber"/>
          <w:rFonts w:ascii="Calibri" w:eastAsia="Arial Unicode MS" w:hAnsi="Calibri" w:cs="Calibri"/>
        </w:rPr>
      </w:pPr>
      <w:bookmarkStart w:id="31" w:name="_Toc20"/>
      <w:r w:rsidRPr="00ED3792">
        <w:rPr>
          <w:rStyle w:val="PageNumber"/>
          <w:rFonts w:ascii="Calibri" w:eastAsia="Arial Unicode MS" w:hAnsi="Calibri" w:cs="Calibri"/>
        </w:rPr>
        <w:t>3.2 Functional Requirements</w:t>
      </w:r>
      <w:bookmarkEnd w:id="31"/>
      <w:r w:rsidR="004C494D">
        <w:rPr>
          <w:rStyle w:val="PageNumber"/>
          <w:rFonts w:ascii="Calibri" w:eastAsia="Arial Unicode MS" w:hAnsi="Calibri" w:cs="Calibri"/>
        </w:rPr>
        <w:tab/>
      </w:r>
    </w:p>
    <w:p w14:paraId="042BB095" w14:textId="4D85A9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498FFD9"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1 Template for Describing Functional Requirements</w:t>
      </w:r>
    </w:p>
    <w:p w14:paraId="1BC30636" w14:textId="4390E691"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section describes the template that is used to describe each of the functional components of the "Salvos" game specified in section 2.3.</w:t>
      </w:r>
    </w:p>
    <w:p w14:paraId="18EE4321" w14:textId="3928FEB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4C17CB0" w14:textId="49035CD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10CC6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250BEFEC" w14:textId="77777777" w:rsidTr="00C55747">
        <w:trPr>
          <w:trHeight w:val="420"/>
        </w:trPr>
        <w:tc>
          <w:tcPr>
            <w:tcW w:w="2537" w:type="dxa"/>
          </w:tcPr>
          <w:p w14:paraId="611AA7F8" w14:textId="7057794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37044CB" w14:textId="31499FB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14:paraId="56A47CFA" w14:textId="77777777" w:rsidTr="00C55747">
        <w:trPr>
          <w:trHeight w:val="420"/>
        </w:trPr>
        <w:tc>
          <w:tcPr>
            <w:tcW w:w="2537" w:type="dxa"/>
          </w:tcPr>
          <w:p w14:paraId="58A75D83" w14:textId="1977162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27BB4721" w14:textId="7FD24D3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14:paraId="49E0D95E" w14:textId="77777777" w:rsidTr="00C55747">
        <w:trPr>
          <w:trHeight w:val="420"/>
        </w:trPr>
        <w:tc>
          <w:tcPr>
            <w:tcW w:w="2537" w:type="dxa"/>
          </w:tcPr>
          <w:p w14:paraId="37AE0A39" w14:textId="58FECE9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2ACB0739" w14:textId="52EB1D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14:paraId="62E4944E" w14:textId="77777777" w:rsidTr="00C55747">
        <w:trPr>
          <w:trHeight w:val="420"/>
        </w:trPr>
        <w:tc>
          <w:tcPr>
            <w:tcW w:w="2537" w:type="dxa"/>
          </w:tcPr>
          <w:p w14:paraId="2DFB224B" w14:textId="18D5983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165F58F6" w14:textId="12E2857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14:paraId="79DC5EF8" w14:textId="7619B3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2FF2B04" w14:textId="2732FEC9"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2 Introductory Movie</w:t>
      </w:r>
    </w:p>
    <w:p w14:paraId="6A652DD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59E3DE89" w14:textId="77777777" w:rsidTr="00C55747">
        <w:trPr>
          <w:trHeight w:val="420"/>
        </w:trPr>
        <w:tc>
          <w:tcPr>
            <w:tcW w:w="2537" w:type="dxa"/>
          </w:tcPr>
          <w:p w14:paraId="70841DC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1777617E" w14:textId="46F1063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14:paraId="7B85B81A" w14:textId="77777777" w:rsidTr="00C55747">
        <w:trPr>
          <w:trHeight w:val="420"/>
        </w:trPr>
        <w:tc>
          <w:tcPr>
            <w:tcW w:w="2537" w:type="dxa"/>
          </w:tcPr>
          <w:p w14:paraId="15DD1DB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EC9B731" w14:textId="48C58E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14:paraId="227489B3" w14:textId="77777777" w:rsidTr="00C55747">
        <w:trPr>
          <w:trHeight w:val="420"/>
        </w:trPr>
        <w:tc>
          <w:tcPr>
            <w:tcW w:w="2537" w:type="dxa"/>
          </w:tcPr>
          <w:p w14:paraId="53F4AD7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Processing</w:t>
            </w:r>
          </w:p>
        </w:tc>
        <w:tc>
          <w:tcPr>
            <w:tcW w:w="7318" w:type="dxa"/>
          </w:tcPr>
          <w:p w14:paraId="6CAF76FC" w14:textId="7BDA8C6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Upon entrance to the movie component, the introductory movie will begin playing. If the SKIP button is received, this component will terminate the movie and forward the user to the main menu component. Otherwise, the movie will continue to its completion and the user will be moved to the main menu.</w:t>
            </w:r>
          </w:p>
        </w:tc>
      </w:tr>
      <w:tr w:rsidR="00363748" w:rsidRPr="00BB70AD" w14:paraId="2BEEA732" w14:textId="77777777" w:rsidTr="00C55747">
        <w:trPr>
          <w:trHeight w:val="420"/>
        </w:trPr>
        <w:tc>
          <w:tcPr>
            <w:tcW w:w="2537" w:type="dxa"/>
          </w:tcPr>
          <w:p w14:paraId="6BD35E1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6CD4577" w14:textId="230A1DC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14:paraId="454AEC2D" w14:textId="00EF11D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6E8B7A1B" w14:textId="25CCD34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3 Main Menu</w:t>
      </w:r>
    </w:p>
    <w:p w14:paraId="37E0B86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4E2831C5" w14:textId="77777777" w:rsidTr="00C55747">
        <w:trPr>
          <w:trHeight w:val="420"/>
        </w:trPr>
        <w:tc>
          <w:tcPr>
            <w:tcW w:w="2537" w:type="dxa"/>
          </w:tcPr>
          <w:p w14:paraId="3FF7E75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47240AF" w14:textId="7173C46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14:paraId="4DA701A1" w14:textId="77777777" w:rsidTr="00C55747">
        <w:trPr>
          <w:trHeight w:val="420"/>
        </w:trPr>
        <w:tc>
          <w:tcPr>
            <w:tcW w:w="2537" w:type="dxa"/>
          </w:tcPr>
          <w:p w14:paraId="770A35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DA99431" w14:textId="398920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14:paraId="00364840" w14:textId="77777777" w:rsidTr="00C55747">
        <w:trPr>
          <w:trHeight w:val="420"/>
        </w:trPr>
        <w:tc>
          <w:tcPr>
            <w:tcW w:w="2537" w:type="dxa"/>
          </w:tcPr>
          <w:p w14:paraId="1AF6518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76A3AD24" w14:textId="1E6E21CE"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a button. At that time, the user will be forwarded to the game sequence component, depending on the button selected.</w:t>
            </w:r>
          </w:p>
        </w:tc>
      </w:tr>
      <w:tr w:rsidR="00363748" w:rsidRPr="00BB70AD" w14:paraId="23E26C5D" w14:textId="77777777" w:rsidTr="00C55747">
        <w:trPr>
          <w:trHeight w:val="420"/>
        </w:trPr>
        <w:tc>
          <w:tcPr>
            <w:tcW w:w="2537" w:type="dxa"/>
          </w:tcPr>
          <w:p w14:paraId="3D7E70A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36B39EDE" w14:textId="3618344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14:paraId="494CFE91" w14:textId="0ABBC03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FC9B966" w14:textId="6F52E054"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4 Game Sequence</w:t>
      </w:r>
    </w:p>
    <w:p w14:paraId="2E77056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A6D53E5" w14:textId="77777777" w:rsidTr="00C55747">
        <w:trPr>
          <w:trHeight w:val="420"/>
        </w:trPr>
        <w:tc>
          <w:tcPr>
            <w:tcW w:w="2537" w:type="dxa"/>
          </w:tcPr>
          <w:p w14:paraId="789536B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0F60AA2E" w14:textId="3F3B2CD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eries of five missions, which sequentially form a storyline related to the introduction.</w:t>
            </w:r>
          </w:p>
        </w:tc>
      </w:tr>
      <w:tr w:rsidR="00363748" w:rsidRPr="00BB70AD" w14:paraId="794B2D81" w14:textId="77777777" w:rsidTr="00C55747">
        <w:trPr>
          <w:trHeight w:val="420"/>
        </w:trPr>
        <w:tc>
          <w:tcPr>
            <w:tcW w:w="2537" w:type="dxa"/>
          </w:tcPr>
          <w:p w14:paraId="1F383FF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4BFB0DBF" w14:textId="62131FBF" w:rsidR="00C55747" w:rsidRPr="00BB70AD" w:rsidRDefault="00E139F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14:paraId="41EBA9D4" w14:textId="77777777" w:rsidTr="00C55747">
        <w:trPr>
          <w:trHeight w:val="420"/>
        </w:trPr>
        <w:tc>
          <w:tcPr>
            <w:tcW w:w="2537" w:type="dxa"/>
          </w:tcPr>
          <w:p w14:paraId="541D94E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0DE5BF61" w14:textId="5C60F121" w:rsidR="00C55747" w:rsidRPr="00BB70AD" w:rsidRDefault="00AF03F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display a mission, and then wait until the user completes it. If the user completes the mission with 3 stars, the component will move to the next mission. The user will be given hints if he/she is unable to complete the missions</w:t>
            </w:r>
            <w:r w:rsidR="001746DD" w:rsidRPr="00BB70AD">
              <w:rPr>
                <w:rFonts w:ascii="Calibri" w:hAnsi="Calibri" w:cs="Calibri"/>
              </w:rPr>
              <w:t>. A RESTART option is also provided if the player fails the mission.</w:t>
            </w:r>
            <w:r w:rsidRPr="00BB70AD">
              <w:rPr>
                <w:rFonts w:ascii="Calibri" w:hAnsi="Calibri" w:cs="Calibri"/>
              </w:rPr>
              <w:t xml:space="preserve"> After completing all 5 missions, they will be directed to the ending scene component.</w:t>
            </w:r>
          </w:p>
        </w:tc>
      </w:tr>
      <w:tr w:rsidR="00363748" w:rsidRPr="00BB70AD" w14:paraId="29A19D8D" w14:textId="77777777" w:rsidTr="00C55747">
        <w:trPr>
          <w:trHeight w:val="420"/>
        </w:trPr>
        <w:tc>
          <w:tcPr>
            <w:tcW w:w="2537" w:type="dxa"/>
          </w:tcPr>
          <w:p w14:paraId="08DF0F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7069E5CB" w14:textId="596BBC30" w:rsidR="00C55747" w:rsidRPr="00BB70AD" w:rsidRDefault="00CB7422"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14:paraId="54C3FB46" w14:textId="5E0F706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1158B601" w14:textId="1ED0A396"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5 Ending Scene</w:t>
      </w:r>
    </w:p>
    <w:p w14:paraId="47B74CC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C893EFA" w14:textId="77777777" w:rsidTr="00C55747">
        <w:trPr>
          <w:trHeight w:val="420"/>
        </w:trPr>
        <w:tc>
          <w:tcPr>
            <w:tcW w:w="2537" w:type="dxa"/>
          </w:tcPr>
          <w:p w14:paraId="7CDAC1D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6F4A32BC" w14:textId="48446CF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14:paraId="0E9BF653" w14:textId="77777777" w:rsidTr="00C55747">
        <w:trPr>
          <w:trHeight w:val="420"/>
        </w:trPr>
        <w:tc>
          <w:tcPr>
            <w:tcW w:w="2537" w:type="dxa"/>
          </w:tcPr>
          <w:p w14:paraId="0841A6D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9AAF593" w14:textId="3B79EF2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14:paraId="3CF70D27" w14:textId="77777777" w:rsidTr="00C55747">
        <w:trPr>
          <w:trHeight w:val="420"/>
        </w:trPr>
        <w:tc>
          <w:tcPr>
            <w:tcW w:w="2537" w:type="dxa"/>
          </w:tcPr>
          <w:p w14:paraId="104593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5839D040" w14:textId="6025265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wait until the user selects either to return to the </w:t>
            </w:r>
            <w:r w:rsidRPr="00BB70AD">
              <w:rPr>
                <w:rFonts w:ascii="Calibri" w:hAnsi="Calibri" w:cs="Calibri"/>
              </w:rPr>
              <w:lastRenderedPageBreak/>
              <w:t>main menu or to exit the game. After receiving the user's input, the component will act accordingly.</w:t>
            </w:r>
          </w:p>
        </w:tc>
      </w:tr>
      <w:tr w:rsidR="00363748" w:rsidRPr="00BB70AD" w14:paraId="0CCDA9D9" w14:textId="77777777" w:rsidTr="00C55747">
        <w:trPr>
          <w:trHeight w:val="420"/>
        </w:trPr>
        <w:tc>
          <w:tcPr>
            <w:tcW w:w="2537" w:type="dxa"/>
          </w:tcPr>
          <w:p w14:paraId="6CC06C3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D03FB55" w14:textId="06E061B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14:paraId="77A170D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A63D669" w14:textId="4848B466"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5335E30" w14:textId="32D79BF7"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 Non-Functional Requirements</w:t>
      </w:r>
    </w:p>
    <w:p w14:paraId="14872D52" w14:textId="77777777" w:rsidR="008B2431" w:rsidRPr="00ED3792" w:rsidRDefault="008B243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p>
    <w:p w14:paraId="437C0E0A" w14:textId="4D93D495" w:rsidR="00C60CE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1 Performance</w:t>
      </w:r>
    </w:p>
    <w:p w14:paraId="23839BE8" w14:textId="3AE9378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modules should be in a single game and should be followed by a single story or theme of</w:t>
      </w:r>
      <w:r w:rsidR="00F76D72" w:rsidRPr="007F3935">
        <w:rPr>
          <w:rStyle w:val="PageNumber"/>
          <w:rFonts w:ascii="Calibri" w:hAnsi="Calibri" w:cs="Calibri"/>
          <w:bCs/>
        </w:rPr>
        <w:t xml:space="preserve"> </w:t>
      </w:r>
      <w:r w:rsidRPr="007F3935">
        <w:rPr>
          <w:rStyle w:val="PageNumber"/>
          <w:rFonts w:ascii="Calibri" w:hAnsi="Calibri" w:cs="Calibri"/>
          <w:bCs/>
        </w:rPr>
        <w:t>the game. The games should be as much interactive as look like a game environment, not a test.</w:t>
      </w:r>
    </w:p>
    <w:p w14:paraId="39F239D6" w14:textId="117E9028"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Different tasks in the game should require the above-mentioned </w:t>
      </w:r>
      <w:r w:rsidR="00C60CE7" w:rsidRPr="007F3935">
        <w:rPr>
          <w:rStyle w:val="PageNumber"/>
          <w:rFonts w:ascii="Calibri" w:hAnsi="Calibri" w:cs="Calibri"/>
          <w:bCs/>
        </w:rPr>
        <w:t>parameters. Responses</w:t>
      </w:r>
      <w:r w:rsidRPr="007F3935">
        <w:rPr>
          <w:rStyle w:val="PageNumber"/>
          <w:rFonts w:ascii="Calibri" w:hAnsi="Calibri" w:cs="Calibri"/>
          <w:bCs/>
        </w:rPr>
        <w:t xml:space="preserve"> should be</w:t>
      </w:r>
      <w:r w:rsidR="00C60CE7" w:rsidRPr="007F3935">
        <w:rPr>
          <w:rStyle w:val="PageNumber"/>
          <w:rFonts w:ascii="Calibri" w:hAnsi="Calibri" w:cs="Calibri"/>
          <w:bCs/>
        </w:rPr>
        <w:t xml:space="preserve"> </w:t>
      </w:r>
      <w:r w:rsidRPr="007F3935">
        <w:rPr>
          <w:rStyle w:val="PageNumber"/>
          <w:rFonts w:ascii="Calibri" w:hAnsi="Calibri" w:cs="Calibri"/>
          <w:bCs/>
        </w:rPr>
        <w:t>added by mouse or keyboard and a log file should be generated having the score information.</w:t>
      </w:r>
    </w:p>
    <w:p w14:paraId="5F2257FA" w14:textId="77777777" w:rsidR="00C60CE7" w:rsidRPr="00BB70AD"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CA198A4"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2 Availability</w:t>
      </w:r>
    </w:p>
    <w:p w14:paraId="334CCA74" w14:textId="04A2FCF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should be of distributable over PCs and Android devices. And, since we’re publishing it on the web it will be accessible and available for download.</w:t>
      </w:r>
    </w:p>
    <w:p w14:paraId="7BCFF4DC" w14:textId="77777777" w:rsidR="00C60CE7" w:rsidRPr="007F3935"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23FF9118"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3 Security</w:t>
      </w:r>
    </w:p>
    <w:p w14:paraId="7F1FC0C0" w14:textId="703E3E8F"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will be entirely offline. So, there are no threats from potential hackers.</w:t>
      </w:r>
    </w:p>
    <w:p w14:paraId="1EF2FA39" w14:textId="77777777" w:rsidR="00DA41BB" w:rsidRPr="00BB70AD" w:rsidRDefault="00DA41B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003286A2"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4 Maintainability</w:t>
      </w:r>
    </w:p>
    <w:p w14:paraId="66C0ED0F" w14:textId="7A20ADA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Collaboration using version control systems like Git and storage of the code on the cloud of GitHub</w:t>
      </w:r>
      <w:r w:rsidR="00C45D9A">
        <w:rPr>
          <w:rStyle w:val="PageNumber"/>
          <w:rFonts w:ascii="Calibri" w:hAnsi="Calibri" w:cs="Calibri"/>
          <w:bCs/>
        </w:rPr>
        <w:t xml:space="preserve"> </w:t>
      </w:r>
      <w:r w:rsidRPr="007F3935">
        <w:rPr>
          <w:rStyle w:val="PageNumber"/>
          <w:rFonts w:ascii="Calibri" w:hAnsi="Calibri" w:cs="Calibri"/>
          <w:bCs/>
        </w:rPr>
        <w:t>and proper comments and description for every code will ensure that a new programmer who gets to work or improve this very piece of code faces minimal hurdles. A proper documentation</w:t>
      </w:r>
      <w:r w:rsidR="00EB519F">
        <w:rPr>
          <w:rStyle w:val="PageNumber"/>
          <w:rFonts w:ascii="Calibri" w:hAnsi="Calibri" w:cs="Calibri"/>
          <w:bCs/>
        </w:rPr>
        <w:t xml:space="preserve"> </w:t>
      </w:r>
      <w:r w:rsidRPr="007F3935">
        <w:rPr>
          <w:rStyle w:val="PageNumber"/>
          <w:rFonts w:ascii="Calibri" w:hAnsi="Calibri" w:cs="Calibri"/>
          <w:bCs/>
        </w:rPr>
        <w:t>for every module shall be included.</w:t>
      </w:r>
    </w:p>
    <w:p w14:paraId="2B6DDCDD" w14:textId="77777777" w:rsidR="0060340E" w:rsidRPr="00BB70AD" w:rsidRDefault="0060340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8738F7A" w14:textId="3412DB1E" w:rsidR="00F72EDD"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5 Portability</w:t>
      </w:r>
    </w:p>
    <w:p w14:paraId="28FD900D" w14:textId="277FE946" w:rsidR="00C55747" w:rsidRPr="00F72ED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laptop/PC machines that posses Windows XP SP2 or versions newer than that are capable to run this.</w:t>
      </w:r>
    </w:p>
    <w:p w14:paraId="7FC882D6" w14:textId="77777777" w:rsidR="00F72EDD"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32" w:name="_Toc34"/>
      <w:r w:rsidRPr="00ED3792">
        <w:rPr>
          <w:rStyle w:val="PageNumber"/>
          <w:rFonts w:ascii="Calibri" w:eastAsia="Arial Unicode MS" w:hAnsi="Calibri" w:cs="Calibri"/>
        </w:rPr>
        <w:t>3.6 Design Constraints</w:t>
      </w:r>
      <w:bookmarkStart w:id="33" w:name="_Toc36"/>
      <w:bookmarkEnd w:id="32"/>
    </w:p>
    <w:p w14:paraId="3254FF80" w14:textId="4E53CC11" w:rsidR="00C55747" w:rsidRPr="00F72EDD"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Arial Unicode MS" w:hAnsi="Calibri" w:cs="Calibri"/>
        </w:rPr>
      </w:pPr>
      <w:r w:rsidRPr="00BB70AD">
        <w:rPr>
          <w:rStyle w:val="PageNumber"/>
          <w:rFonts w:ascii="Calibri" w:eastAsia="Arial Unicode MS" w:hAnsi="Calibri" w:cs="Calibri"/>
          <w:b w:val="0"/>
          <w:bCs w:val="0"/>
          <w:iCs/>
          <w:sz w:val="24"/>
          <w:szCs w:val="24"/>
        </w:rPr>
        <w:t>The outdated assets of unity in the unpaid version might be a constraint but it shall be compensated by making the modules more interactive and user-friendly to drag the player more into the story of the game.</w:t>
      </w:r>
      <w:bookmarkEnd w:id="33"/>
    </w:p>
    <w:sectPr w:rsidR="00C55747" w:rsidRPr="00F72ED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F8BC9" w14:textId="77777777" w:rsidR="00E949D9" w:rsidRDefault="00E949D9">
      <w:r>
        <w:separator/>
      </w:r>
    </w:p>
  </w:endnote>
  <w:endnote w:type="continuationSeparator" w:id="0">
    <w:p w14:paraId="6A1D1525" w14:textId="77777777" w:rsidR="00E949D9" w:rsidRDefault="00E94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82AB" w14:textId="4C81C00E" w:rsidR="00C55747" w:rsidRDefault="00C55747">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922A41">
      <w:rPr>
        <w:rStyle w:val="PageNumber"/>
        <w:noProof/>
      </w:rPr>
      <w:t>9</w:t>
    </w:r>
    <w:r>
      <w:rPr>
        <w:rStyle w:val="PageNumber"/>
      </w:rPr>
      <w:fldChar w:fldCharType="end"/>
    </w:r>
    <w:r>
      <w:rPr>
        <w:rStyle w:val="PageNumber"/>
      </w:rPr>
      <w:tab/>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3B9FC" w14:textId="77777777" w:rsidR="00C55747" w:rsidRDefault="00C5574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4F4F8" w14:textId="77777777" w:rsidR="00E949D9" w:rsidRDefault="00E949D9">
      <w:r>
        <w:separator/>
      </w:r>
    </w:p>
  </w:footnote>
  <w:footnote w:type="continuationSeparator" w:id="0">
    <w:p w14:paraId="596418AC" w14:textId="77777777" w:rsidR="00E949D9" w:rsidRDefault="00E94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F6495" w14:textId="0CD918C1" w:rsidR="00C55747" w:rsidRPr="002B5418" w:rsidRDefault="002B5418">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isaste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603BF" w14:textId="77777777" w:rsidR="00C55747" w:rsidRDefault="00C5574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3" w15:restartNumberingAfterBreak="0">
    <w:nsid w:val="1B90219D"/>
    <w:multiLevelType w:val="hybridMultilevel"/>
    <w:tmpl w:val="9AFC1CFE"/>
    <w:lvl w:ilvl="0" w:tplc="2A8CC738">
      <w:start w:val="1"/>
      <w:numFmt w:val="bullet"/>
      <w:lvlText w:val=""/>
      <w:lvlJc w:val="left"/>
      <w:pPr>
        <w:ind w:left="720" w:hanging="360"/>
      </w:pPr>
      <w:rPr>
        <w:rFonts w:ascii="Symbol" w:hAnsi="Symbol" w:hint="default"/>
      </w:rPr>
    </w:lvl>
    <w:lvl w:ilvl="1" w:tplc="2B362AC6" w:tentative="1">
      <w:start w:val="1"/>
      <w:numFmt w:val="bullet"/>
      <w:lvlText w:val="o"/>
      <w:lvlJc w:val="left"/>
      <w:pPr>
        <w:ind w:left="1440" w:hanging="360"/>
      </w:pPr>
      <w:rPr>
        <w:rFonts w:ascii="Courier New" w:hAnsi="Courier New" w:cs="Courier New" w:hint="default"/>
      </w:rPr>
    </w:lvl>
    <w:lvl w:ilvl="2" w:tplc="639A8BFE" w:tentative="1">
      <w:start w:val="1"/>
      <w:numFmt w:val="bullet"/>
      <w:lvlText w:val=""/>
      <w:lvlJc w:val="left"/>
      <w:pPr>
        <w:ind w:left="2160" w:hanging="360"/>
      </w:pPr>
      <w:rPr>
        <w:rFonts w:ascii="Wingdings" w:hAnsi="Wingdings" w:hint="default"/>
      </w:rPr>
    </w:lvl>
    <w:lvl w:ilvl="3" w:tplc="125232D8" w:tentative="1">
      <w:start w:val="1"/>
      <w:numFmt w:val="bullet"/>
      <w:lvlText w:val=""/>
      <w:lvlJc w:val="left"/>
      <w:pPr>
        <w:ind w:left="2880" w:hanging="360"/>
      </w:pPr>
      <w:rPr>
        <w:rFonts w:ascii="Symbol" w:hAnsi="Symbol" w:hint="default"/>
      </w:rPr>
    </w:lvl>
    <w:lvl w:ilvl="4" w:tplc="EDA469D0" w:tentative="1">
      <w:start w:val="1"/>
      <w:numFmt w:val="bullet"/>
      <w:lvlText w:val="o"/>
      <w:lvlJc w:val="left"/>
      <w:pPr>
        <w:ind w:left="3600" w:hanging="360"/>
      </w:pPr>
      <w:rPr>
        <w:rFonts w:ascii="Courier New" w:hAnsi="Courier New" w:cs="Courier New" w:hint="default"/>
      </w:rPr>
    </w:lvl>
    <w:lvl w:ilvl="5" w:tplc="A9465F04" w:tentative="1">
      <w:start w:val="1"/>
      <w:numFmt w:val="bullet"/>
      <w:lvlText w:val=""/>
      <w:lvlJc w:val="left"/>
      <w:pPr>
        <w:ind w:left="4320" w:hanging="360"/>
      </w:pPr>
      <w:rPr>
        <w:rFonts w:ascii="Wingdings" w:hAnsi="Wingdings" w:hint="default"/>
      </w:rPr>
    </w:lvl>
    <w:lvl w:ilvl="6" w:tplc="BB7E75EA" w:tentative="1">
      <w:start w:val="1"/>
      <w:numFmt w:val="bullet"/>
      <w:lvlText w:val=""/>
      <w:lvlJc w:val="left"/>
      <w:pPr>
        <w:ind w:left="5040" w:hanging="360"/>
      </w:pPr>
      <w:rPr>
        <w:rFonts w:ascii="Symbol" w:hAnsi="Symbol" w:hint="default"/>
      </w:rPr>
    </w:lvl>
    <w:lvl w:ilvl="7" w:tplc="052A7C02" w:tentative="1">
      <w:start w:val="1"/>
      <w:numFmt w:val="bullet"/>
      <w:lvlText w:val="o"/>
      <w:lvlJc w:val="left"/>
      <w:pPr>
        <w:ind w:left="5760" w:hanging="360"/>
      </w:pPr>
      <w:rPr>
        <w:rFonts w:ascii="Courier New" w:hAnsi="Courier New" w:cs="Courier New" w:hint="default"/>
      </w:rPr>
    </w:lvl>
    <w:lvl w:ilvl="8" w:tplc="DD440B46" w:tentative="1">
      <w:start w:val="1"/>
      <w:numFmt w:val="bullet"/>
      <w:lvlText w:val=""/>
      <w:lvlJc w:val="left"/>
      <w:pPr>
        <w:ind w:left="6480" w:hanging="360"/>
      </w:pPr>
      <w:rPr>
        <w:rFonts w:ascii="Wingdings" w:hAnsi="Wingdings" w:hint="default"/>
      </w:rPr>
    </w:lvl>
  </w:abstractNum>
  <w:abstractNum w:abstractNumId="4" w15:restartNumberingAfterBreak="0">
    <w:nsid w:val="20FB7701"/>
    <w:multiLevelType w:val="multilevel"/>
    <w:tmpl w:val="7226A5CC"/>
    <w:lvl w:ilvl="0">
      <w:start w:val="1"/>
      <w:numFmt w:val="bullet"/>
      <w:lvlText w:val=""/>
      <w:lvlJc w:val="left"/>
      <w:pPr>
        <w:tabs>
          <w:tab w:val="num" w:pos="3240"/>
        </w:tabs>
        <w:ind w:left="3240" w:hanging="360"/>
      </w:pPr>
      <w:rPr>
        <w:rFonts w:ascii="Symbol" w:hAnsi="Symbol" w:hint="default"/>
        <w:sz w:val="20"/>
      </w:rPr>
    </w:lvl>
    <w:lvl w:ilvl="1" w:tentative="1">
      <w:start w:val="1"/>
      <w:numFmt w:val="bullet"/>
      <w:lvlText w:val="o"/>
      <w:lvlJc w:val="left"/>
      <w:pPr>
        <w:tabs>
          <w:tab w:val="num" w:pos="3960"/>
        </w:tabs>
        <w:ind w:left="3960" w:hanging="360"/>
      </w:pPr>
      <w:rPr>
        <w:rFonts w:ascii="Courier New" w:hAnsi="Courier New" w:hint="default"/>
        <w:sz w:val="20"/>
      </w:rPr>
    </w:lvl>
    <w:lvl w:ilvl="2" w:tentative="1">
      <w:start w:val="1"/>
      <w:numFmt w:val="bullet"/>
      <w:lvlText w:val=""/>
      <w:lvlJc w:val="left"/>
      <w:pPr>
        <w:tabs>
          <w:tab w:val="num" w:pos="4680"/>
        </w:tabs>
        <w:ind w:left="4680" w:hanging="360"/>
      </w:pPr>
      <w:rPr>
        <w:rFonts w:ascii="Wingdings" w:hAnsi="Wingdings" w:hint="default"/>
        <w:sz w:val="20"/>
      </w:rPr>
    </w:lvl>
    <w:lvl w:ilvl="3" w:tentative="1">
      <w:start w:val="1"/>
      <w:numFmt w:val="bullet"/>
      <w:lvlText w:val=""/>
      <w:lvlJc w:val="left"/>
      <w:pPr>
        <w:tabs>
          <w:tab w:val="num" w:pos="5400"/>
        </w:tabs>
        <w:ind w:left="5400" w:hanging="360"/>
      </w:pPr>
      <w:rPr>
        <w:rFonts w:ascii="Wingdings" w:hAnsi="Wingdings" w:hint="default"/>
        <w:sz w:val="20"/>
      </w:rPr>
    </w:lvl>
    <w:lvl w:ilvl="4" w:tentative="1">
      <w:start w:val="1"/>
      <w:numFmt w:val="bullet"/>
      <w:lvlText w:val=""/>
      <w:lvlJc w:val="left"/>
      <w:pPr>
        <w:tabs>
          <w:tab w:val="num" w:pos="6120"/>
        </w:tabs>
        <w:ind w:left="6120" w:hanging="360"/>
      </w:pPr>
      <w:rPr>
        <w:rFonts w:ascii="Wingdings" w:hAnsi="Wingdings" w:hint="default"/>
        <w:sz w:val="20"/>
      </w:rPr>
    </w:lvl>
    <w:lvl w:ilvl="5" w:tentative="1">
      <w:start w:val="1"/>
      <w:numFmt w:val="bullet"/>
      <w:lvlText w:val=""/>
      <w:lvlJc w:val="left"/>
      <w:pPr>
        <w:tabs>
          <w:tab w:val="num" w:pos="6840"/>
        </w:tabs>
        <w:ind w:left="6840" w:hanging="360"/>
      </w:pPr>
      <w:rPr>
        <w:rFonts w:ascii="Wingdings" w:hAnsi="Wingdings" w:hint="default"/>
        <w:sz w:val="20"/>
      </w:rPr>
    </w:lvl>
    <w:lvl w:ilvl="6" w:tentative="1">
      <w:start w:val="1"/>
      <w:numFmt w:val="bullet"/>
      <w:lvlText w:val=""/>
      <w:lvlJc w:val="left"/>
      <w:pPr>
        <w:tabs>
          <w:tab w:val="num" w:pos="7560"/>
        </w:tabs>
        <w:ind w:left="7560" w:hanging="360"/>
      </w:pPr>
      <w:rPr>
        <w:rFonts w:ascii="Wingdings" w:hAnsi="Wingdings" w:hint="default"/>
        <w:sz w:val="20"/>
      </w:rPr>
    </w:lvl>
    <w:lvl w:ilvl="7" w:tentative="1">
      <w:start w:val="1"/>
      <w:numFmt w:val="bullet"/>
      <w:lvlText w:val=""/>
      <w:lvlJc w:val="left"/>
      <w:pPr>
        <w:tabs>
          <w:tab w:val="num" w:pos="8280"/>
        </w:tabs>
        <w:ind w:left="8280" w:hanging="360"/>
      </w:pPr>
      <w:rPr>
        <w:rFonts w:ascii="Wingdings" w:hAnsi="Wingdings" w:hint="default"/>
        <w:sz w:val="20"/>
      </w:rPr>
    </w:lvl>
    <w:lvl w:ilvl="8" w:tentative="1">
      <w:start w:val="1"/>
      <w:numFmt w:val="bullet"/>
      <w:lvlText w:val=""/>
      <w:lvlJc w:val="left"/>
      <w:pPr>
        <w:tabs>
          <w:tab w:val="num" w:pos="9000"/>
        </w:tabs>
        <w:ind w:left="9000" w:hanging="360"/>
      </w:pPr>
      <w:rPr>
        <w:rFonts w:ascii="Wingdings" w:hAnsi="Wingdings" w:hint="default"/>
        <w:sz w:val="20"/>
      </w:rPr>
    </w:lvl>
  </w:abstractNum>
  <w:abstractNum w:abstractNumId="5" w15:restartNumberingAfterBreak="0">
    <w:nsid w:val="273F604C"/>
    <w:multiLevelType w:val="multilevel"/>
    <w:tmpl w:val="1C78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2B91E66"/>
    <w:multiLevelType w:val="hybridMultilevel"/>
    <w:tmpl w:val="DDE2C410"/>
    <w:numStyleLink w:val="ImportedStyle1"/>
  </w:abstractNum>
  <w:abstractNum w:abstractNumId="9" w15:restartNumberingAfterBreak="0">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
  </w:num>
  <w:num w:numId="4">
    <w:abstractNumId w:val="3"/>
  </w:num>
  <w:num w:numId="5">
    <w:abstractNumId w:val="4"/>
  </w:num>
  <w:num w:numId="6">
    <w:abstractNumId w:val="5"/>
  </w:num>
  <w:num w:numId="7">
    <w:abstractNumId w:val="9"/>
  </w:num>
  <w:num w:numId="8">
    <w:abstractNumId w:val="6"/>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3748"/>
    <w:rsid w:val="000004BF"/>
    <w:rsid w:val="00046927"/>
    <w:rsid w:val="0006024C"/>
    <w:rsid w:val="0007011A"/>
    <w:rsid w:val="00100454"/>
    <w:rsid w:val="00121D4B"/>
    <w:rsid w:val="0016027A"/>
    <w:rsid w:val="001746DD"/>
    <w:rsid w:val="001B5BAF"/>
    <w:rsid w:val="001C3D4F"/>
    <w:rsid w:val="001D5BA4"/>
    <w:rsid w:val="002074C9"/>
    <w:rsid w:val="002127FE"/>
    <w:rsid w:val="00250572"/>
    <w:rsid w:val="00261158"/>
    <w:rsid w:val="00275BEF"/>
    <w:rsid w:val="002B49F1"/>
    <w:rsid w:val="002B5418"/>
    <w:rsid w:val="003314D9"/>
    <w:rsid w:val="00363748"/>
    <w:rsid w:val="00385B6E"/>
    <w:rsid w:val="003B0ADF"/>
    <w:rsid w:val="00460A12"/>
    <w:rsid w:val="00490CDF"/>
    <w:rsid w:val="004C494D"/>
    <w:rsid w:val="004D385E"/>
    <w:rsid w:val="0059341F"/>
    <w:rsid w:val="0060340E"/>
    <w:rsid w:val="006B2695"/>
    <w:rsid w:val="006C15DE"/>
    <w:rsid w:val="00760E10"/>
    <w:rsid w:val="007745C9"/>
    <w:rsid w:val="007A7E23"/>
    <w:rsid w:val="007B75BE"/>
    <w:rsid w:val="007F3935"/>
    <w:rsid w:val="008B2431"/>
    <w:rsid w:val="008C2C6E"/>
    <w:rsid w:val="00922A41"/>
    <w:rsid w:val="00953D2F"/>
    <w:rsid w:val="00971447"/>
    <w:rsid w:val="009818BE"/>
    <w:rsid w:val="009F19EC"/>
    <w:rsid w:val="00A62DAB"/>
    <w:rsid w:val="00A76392"/>
    <w:rsid w:val="00AB5FB2"/>
    <w:rsid w:val="00AC7113"/>
    <w:rsid w:val="00AD0657"/>
    <w:rsid w:val="00AD41B9"/>
    <w:rsid w:val="00AD4DEF"/>
    <w:rsid w:val="00AF03F6"/>
    <w:rsid w:val="00B45F6B"/>
    <w:rsid w:val="00B82B3A"/>
    <w:rsid w:val="00BB70AD"/>
    <w:rsid w:val="00C45D9A"/>
    <w:rsid w:val="00C507CB"/>
    <w:rsid w:val="00C55747"/>
    <w:rsid w:val="00C60CE7"/>
    <w:rsid w:val="00C7442B"/>
    <w:rsid w:val="00CB7422"/>
    <w:rsid w:val="00CE453A"/>
    <w:rsid w:val="00CF6424"/>
    <w:rsid w:val="00D12709"/>
    <w:rsid w:val="00D35FA1"/>
    <w:rsid w:val="00D46407"/>
    <w:rsid w:val="00D67C84"/>
    <w:rsid w:val="00DA41BB"/>
    <w:rsid w:val="00DC6405"/>
    <w:rsid w:val="00DE3B7A"/>
    <w:rsid w:val="00E139F8"/>
    <w:rsid w:val="00E20870"/>
    <w:rsid w:val="00E75395"/>
    <w:rsid w:val="00E906C1"/>
    <w:rsid w:val="00E949D9"/>
    <w:rsid w:val="00EA3784"/>
    <w:rsid w:val="00EB519F"/>
    <w:rsid w:val="00ED3792"/>
    <w:rsid w:val="00F151B5"/>
    <w:rsid w:val="00F23A32"/>
    <w:rsid w:val="00F72EDD"/>
    <w:rsid w:val="00F76D72"/>
    <w:rsid w:val="00F97A8B"/>
    <w:rsid w:val="00FE2F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BC902"/>
  <w15:docId w15:val="{68EFD3DC-8DC2-43A5-BAB2-92E946FB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style>
  <w:style w:type="paragraph" w:styleId="Footer">
    <w:name w:val="footer"/>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OC1">
    <w:name w:val="toc 1"/>
    <w:pPr>
      <w:tabs>
        <w:tab w:val="right" w:leader="dot" w:pos="9340"/>
      </w:tabs>
      <w:spacing w:before="120" w:after="120"/>
    </w:pPr>
    <w:rPr>
      <w:rFonts w:ascii="Times" w:eastAsia="Times" w:hAnsi="Times" w:cs="Times"/>
      <w:b/>
      <w:bCs/>
      <w:caps/>
      <w:color w:val="000000"/>
      <w:u w:color="000000"/>
    </w:rPr>
  </w:style>
  <w:style w:type="paragraph" w:styleId="TOC2">
    <w:name w:val="toc 2"/>
    <w:pPr>
      <w:tabs>
        <w:tab w:val="right" w:leader="dot" w:pos="9340"/>
      </w:tabs>
      <w:ind w:left="240"/>
    </w:pPr>
    <w:rPr>
      <w:rFonts w:ascii="Times" w:eastAsia="Times" w:hAnsi="Times" w:cs="Times"/>
      <w:smallCaps/>
      <w:color w:val="000000"/>
      <w:u w:color="000000"/>
    </w:rPr>
  </w:style>
  <w:style w:type="paragraph" w:styleId="TOC3">
    <w:name w:val="toc 3"/>
    <w:pPr>
      <w:tabs>
        <w:tab w:val="right" w:leader="dot" w:pos="9340"/>
      </w:tabs>
      <w:ind w:left="480"/>
    </w:pPr>
    <w:rPr>
      <w:rFonts w:ascii="Times" w:eastAsia="Times" w:hAnsi="Times" w:cs="Times"/>
      <w:i/>
      <w:iCs/>
      <w:color w:val="000000"/>
      <w:u w:color="000000"/>
    </w:rPr>
  </w:style>
  <w:style w:type="paragraph" w:styleId="BodyText">
    <w:name w:val="Body Text"/>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maheshcool/Group-H-Project-4/blob/master/Documentation/Game_design.m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1C7ED-E02D-49F5-AEC7-053976B08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12</Pages>
  <Words>2310</Words>
  <Characters>1317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Sri Chandra</cp:lastModifiedBy>
  <cp:revision>226</cp:revision>
  <dcterms:created xsi:type="dcterms:W3CDTF">2016-01-13T05:58:00Z</dcterms:created>
  <dcterms:modified xsi:type="dcterms:W3CDTF">2018-01-23T12:12:00Z</dcterms:modified>
</cp:coreProperties>
</file>